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286191E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422619DD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6E61C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713BD366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1F29EEE0" w14:textId="26BDB828" w:rsidR="00092E20" w:rsidRDefault="00092E20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574E9386" w14:textId="7C7E4FF8" w:rsidR="00092E20" w:rsidRDefault="00092E20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14CEEA90" w14:textId="04F439C3" w:rsidR="00092E20" w:rsidRDefault="00092E20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System Backdrops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713BD366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1F29EEE0" w14:textId="26BDB828" w:rsidR="00092E20" w:rsidRDefault="00092E20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574E9386" w14:textId="7C7E4FF8" w:rsidR="00092E20" w:rsidRDefault="00092E20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14CEEA90" w14:textId="04F439C3" w:rsidR="00092E20" w:rsidRDefault="00092E20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System Backdrops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7BA7029" w:rsidR="000912E6" w:rsidRPr="008E630B" w:rsidRDefault="00551A54" w:rsidP="000912E6">
      <w:pPr>
        <w:pStyle w:val="Heading1"/>
      </w:pPr>
      <w:r>
        <w:lastRenderedPageBreak/>
        <w:t>System Backdrops</w:t>
      </w:r>
    </w:p>
    <w:p w14:paraId="3D1BB20B" w14:textId="77777777" w:rsidR="00ED0615" w:rsidRDefault="00ED0615" w:rsidP="00B57068">
      <w:pPr>
        <w:rPr>
          <w:b/>
          <w:bCs/>
        </w:rPr>
      </w:pPr>
    </w:p>
    <w:p w14:paraId="7BDBA60D" w14:textId="77777777" w:rsidR="00170E53" w:rsidRDefault="00551A54" w:rsidP="00170E53">
      <w:pPr>
        <w:ind w:left="720" w:hanging="720"/>
      </w:pPr>
      <w:r>
        <w:rPr>
          <w:b/>
          <w:bCs/>
        </w:rPr>
        <w:t>System Backdrops</w:t>
      </w:r>
      <w:r w:rsidR="00EF1F3D">
        <w:t xml:space="preserve"> shows how you can use</w:t>
      </w:r>
      <w:r w:rsidR="007268BC">
        <w:t xml:space="preserve"> </w:t>
      </w:r>
      <w:proofErr w:type="spellStart"/>
      <w:r w:rsidRPr="00551A54">
        <w:rPr>
          <w:rFonts w:ascii="Consolas" w:hAnsi="Consolas" w:cs="Segoe UI"/>
          <w:b/>
          <w:bCs/>
        </w:rPr>
        <w:t>SystemBackdrops</w:t>
      </w:r>
      <w:proofErr w:type="spellEnd"/>
      <w:r w:rsidRPr="00551A54">
        <w:rPr>
          <w:rFonts w:cs="Segoe UI"/>
        </w:rPr>
        <w:t xml:space="preserve"> </w:t>
      </w:r>
      <w:r>
        <w:rPr>
          <w:rFonts w:cs="Segoe UI"/>
        </w:rPr>
        <w:t xml:space="preserve">within the </w:t>
      </w:r>
      <w:r w:rsidRPr="00170E53">
        <w:rPr>
          <w:rFonts w:cs="Segoe UI"/>
          <w:b/>
          <w:bCs/>
        </w:rPr>
        <w:t>Window</w:t>
      </w:r>
      <w:r>
        <w:rPr>
          <w:rFonts w:cs="Segoe UI"/>
        </w:rPr>
        <w:t xml:space="preserve"> of an</w:t>
      </w:r>
      <w:r>
        <w:t xml:space="preserve"> </w:t>
      </w:r>
      <w:r w:rsidR="00170E53">
        <w:t>a</w:t>
      </w:r>
      <w:r w:rsidR="00485AC7">
        <w:t xml:space="preserve">pplication </w:t>
      </w:r>
      <w:r w:rsidR="007268BC">
        <w:t>using</w:t>
      </w:r>
    </w:p>
    <w:p w14:paraId="09BBEEC3" w14:textId="347E43C6" w:rsidR="00B90B21" w:rsidRPr="00AE0F7E" w:rsidRDefault="00EF1F3D" w:rsidP="00170E53">
      <w:pPr>
        <w:ind w:left="720" w:hanging="720"/>
      </w:pPr>
      <w:r>
        <w:t>the</w:t>
      </w:r>
      <w:r w:rsidR="00485AC7">
        <w:t xml:space="preserve"> </w:t>
      </w:r>
      <w:r>
        <w:rPr>
          <w:b/>
          <w:bCs/>
        </w:rPr>
        <w:t>Windows App SDK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FE6601C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0462EC">
              <w:rPr>
                <w:i/>
                <w:iCs/>
              </w:rPr>
              <w:t>SystemBackdrops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772FBB0B">
            <wp:extent cx="4746788" cy="329399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8" cy="329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450E1C15" w14:textId="4FF922B2" w:rsidR="00791A4C" w:rsidRDefault="00791A4C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</w:t>
      </w:r>
      <w:r w:rsidR="00601C5A">
        <w:t xml:space="preserve">first </w:t>
      </w:r>
      <w:r>
        <w:t xml:space="preserve">type the following </w:t>
      </w:r>
      <w:r>
        <w:rPr>
          <w:b/>
          <w:bCs/>
        </w:rPr>
        <w:t>Code</w:t>
      </w:r>
      <w:r>
        <w:t>:</w:t>
      </w:r>
    </w:p>
    <w:p w14:paraId="2E934120" w14:textId="62363EA4" w:rsidR="009A361C" w:rsidRDefault="009A361C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ED665C4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Composition</w:t>
                            </w:r>
                            <w:proofErr w:type="spellEnd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20AEB77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Composition.SystemBackdrops</w:t>
                            </w:r>
                            <w:proofErr w:type="spellEnd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F81736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39F4A81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0FA398A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Runtime.InteropServices</w:t>
                            </w:r>
                            <w:proofErr w:type="spellEnd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A7E3494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6B3FC9D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WinRT;</w:t>
                            </w:r>
                            <w:proofErr w:type="gramEnd"/>
                          </w:p>
                          <w:p w14:paraId="31EEEDA0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61EDDC1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592E0BA7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5681FE00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queue;</w:t>
                            </w:r>
                            <w:proofErr w:type="gramEnd"/>
                          </w:p>
                          <w:p w14:paraId="53FA3B43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ISystemBackdropControllerWithTargets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roller;</w:t>
                            </w:r>
                            <w:proofErr w:type="gramEnd"/>
                          </w:p>
                          <w:p w14:paraId="41C05D72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BCDABAB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StructLayout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Kind.Sequential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)]</w:t>
                            </w:r>
                          </w:p>
                          <w:p w14:paraId="6C3F7D02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struct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2B91AF"/>
                              </w:rPr>
                              <w:t>DispatcherQueueOptions</w:t>
                            </w:r>
                            <w:proofErr w:type="spellEnd"/>
                          </w:p>
                          <w:p w14:paraId="5AABB747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8A2FAE2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dwSize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F7F6CA4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threadType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677C6CB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apartmentType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C120CEC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B8695E6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5315C11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[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DllImport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A31515"/>
                              </w:rPr>
                              <w:t>"CoreMessaging.dll"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)]</w:t>
                            </w:r>
                          </w:p>
                          <w:p w14:paraId="21A5C4E8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extern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CreateDispatcherQueueController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</w:p>
                          <w:p w14:paraId="6F7FABC1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[In] 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QueueOptions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s, </w:t>
                            </w:r>
                          </w:p>
                          <w:p w14:paraId="0FED0327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[In, Out,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MarshalAs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UnmanagedType.IUnknown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] </w:t>
                            </w:r>
                          </w:p>
                          <w:p w14:paraId="129EA259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QueueController</w:t>
                            </w:r>
                            <w:proofErr w:type="spellEnd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AC6E621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B7769DC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EnsureDispatcherQueueController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F251016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BE6FCE0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Queue.GetForCurrentThread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) !</w:t>
                            </w:r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77FF1E5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turn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626FB3D5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queue ==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252E3D1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0FAC946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QueueOptions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;</w:t>
                            </w:r>
                            <w:proofErr w:type="gramEnd"/>
                          </w:p>
                          <w:p w14:paraId="6008887A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dwSize</w:t>
                            </w:r>
                            <w:proofErr w:type="spellEnd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Marshal.SizeOf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DispatcherQueueOptions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2688883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threadType</w:t>
                            </w:r>
                            <w:proofErr w:type="spellEnd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;   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QTYPE_THREAD_CURRENT</w:t>
                            </w:r>
                          </w:p>
                          <w:p w14:paraId="3F49DB69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apartmentType</w:t>
                            </w:r>
                            <w:proofErr w:type="spellEnd"/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2;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8000"/>
                              </w:rPr>
                              <w:t>// DQTAT_COM_STA</w:t>
                            </w:r>
                          </w:p>
                          <w:p w14:paraId="0F733279" w14:textId="77777777" w:rsidR="00601C5A" w:rsidRPr="00E1611A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 = </w:t>
                            </w:r>
                            <w:proofErr w:type="spellStart"/>
                            <w:proofErr w:type="gramStart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CreateDispatcherQueueController</w:t>
                            </w:r>
                            <w:proofErr w:type="spell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options, 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FF"/>
                              </w:rPr>
                              <w:t>ref</w:t>
                            </w:r>
                            <w:r w:rsidRPr="00E1611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queue);</w:t>
                            </w:r>
                          </w:p>
                          <w:p w14:paraId="516411F0" w14:textId="77777777" w:rsidR="00601C5A" w:rsidRPr="00F75A6D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5A6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19B2E78A" w14:textId="77777777" w:rsidR="00F75A6D" w:rsidRPr="00F75A6D" w:rsidRDefault="00F75A6D" w:rsidP="00F75A6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5A6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7F696748" w14:textId="77777777" w:rsidR="00F75A6D" w:rsidRPr="00F75A6D" w:rsidRDefault="00F75A6D" w:rsidP="00F75A6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1B66C0B" w14:textId="7CF7553C" w:rsidR="006B7FEA" w:rsidRPr="00940496" w:rsidRDefault="00F75A6D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75A6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F75A6D">
                              <w:rPr>
                                <w:rFonts w:ascii="Consolas" w:hAnsi="Consolas" w:cs="Cascadia Mono"/>
                                <w:color w:val="008000"/>
                              </w:rPr>
                              <w:t>// Set Backdrop</w:t>
                            </w:r>
                          </w:p>
                          <w:p w14:paraId="1DC9E72F" w14:textId="13006885" w:rsidR="00601C5A" w:rsidRPr="00100F9B" w:rsidRDefault="00601C5A" w:rsidP="00601C5A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00F9B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ED665C4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Microsoft.UI.Composition</w:t>
                      </w:r>
                      <w:proofErr w:type="spellEnd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20AEB77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Microsoft.UI.Composition.SystemBackdrops</w:t>
                      </w:r>
                      <w:proofErr w:type="spellEnd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F81736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39F4A81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0FA398A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System.Runtime.InteropServices</w:t>
                      </w:r>
                      <w:proofErr w:type="spellEnd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A7E3494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System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6B3FC9D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WinRT;</w:t>
                      </w:r>
                      <w:proofErr w:type="gramEnd"/>
                    </w:p>
                    <w:p w14:paraId="31EEEDA0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61EDDC1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592E0BA7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5681FE00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queue;</w:t>
                      </w:r>
                      <w:proofErr w:type="gramEnd"/>
                    </w:p>
                    <w:p w14:paraId="53FA3B43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ISystemBackdropControllerWithTargets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controller;</w:t>
                      </w:r>
                      <w:proofErr w:type="gramEnd"/>
                    </w:p>
                    <w:p w14:paraId="41C05D72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BCDABAB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StructLayout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LayoutKind.Sequential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)]</w:t>
                      </w:r>
                    </w:p>
                    <w:p w14:paraId="6C3F7D02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struct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2B91AF"/>
                        </w:rPr>
                        <w:t>DispatcherQueueOptions</w:t>
                      </w:r>
                      <w:proofErr w:type="spellEnd"/>
                    </w:p>
                    <w:p w14:paraId="5AABB747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8A2FAE2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dwSize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F7F6CA4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threadType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677C6CB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apartmentType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C120CEC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B8695E6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5315C11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[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DllImport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E1611A">
                        <w:rPr>
                          <w:rFonts w:ascii="Consolas" w:hAnsi="Consolas" w:cs="Cascadia Mono"/>
                          <w:color w:val="A31515"/>
                        </w:rPr>
                        <w:t>"CoreMessaging.dll"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)]</w:t>
                      </w:r>
                    </w:p>
                    <w:p w14:paraId="21A5C4E8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extern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CreateDispatcherQueueController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</w:p>
                    <w:p w14:paraId="6F7FABC1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[In] 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DispatcherQueueOptions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options, </w:t>
                      </w:r>
                    </w:p>
                    <w:p w14:paraId="0FED0327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[In, Out,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MarshalAs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UnmanagedType.IUnknown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)] </w:t>
                      </w:r>
                    </w:p>
                    <w:p w14:paraId="129EA259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dispatcherQueueController</w:t>
                      </w:r>
                      <w:proofErr w:type="spellEnd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AC6E621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B7769DC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EnsureDispatcherQueueController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F251016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BE6FCE0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DispatcherQueue.GetForCurrentThread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) !</w:t>
                      </w:r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77FF1E5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return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626FB3D5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(_queue ==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252E3D1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0FAC946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DispatcherQueueOptions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options;</w:t>
                      </w:r>
                      <w:proofErr w:type="gramEnd"/>
                    </w:p>
                    <w:p w14:paraId="6008887A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options.dwSize</w:t>
                      </w:r>
                      <w:proofErr w:type="spellEnd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Marshal.SizeOf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DispatcherQueueOptions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2688883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options.threadType</w:t>
                      </w:r>
                      <w:proofErr w:type="spellEnd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= 2;    </w:t>
                      </w:r>
                      <w:r w:rsidRPr="00E1611A">
                        <w:rPr>
                          <w:rFonts w:ascii="Consolas" w:hAnsi="Consolas" w:cs="Cascadia Mono"/>
                          <w:color w:val="008000"/>
                        </w:rPr>
                        <w:t>// DQTYPE_THREAD_CURRENT</w:t>
                      </w:r>
                    </w:p>
                    <w:p w14:paraId="3F49DB69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options.apartmentType</w:t>
                      </w:r>
                      <w:proofErr w:type="spellEnd"/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= 2; </w:t>
                      </w:r>
                      <w:r w:rsidRPr="00E1611A">
                        <w:rPr>
                          <w:rFonts w:ascii="Consolas" w:hAnsi="Consolas" w:cs="Cascadia Mono"/>
                          <w:color w:val="008000"/>
                        </w:rPr>
                        <w:t>// DQTAT_COM_STA</w:t>
                      </w:r>
                    </w:p>
                    <w:p w14:paraId="0F733279" w14:textId="77777777" w:rsidR="00601C5A" w:rsidRPr="00E1611A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 = </w:t>
                      </w:r>
                      <w:proofErr w:type="spellStart"/>
                      <w:proofErr w:type="gramStart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CreateDispatcherQueueController</w:t>
                      </w:r>
                      <w:proofErr w:type="spell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options, </w:t>
                      </w:r>
                      <w:r w:rsidRPr="00E1611A">
                        <w:rPr>
                          <w:rFonts w:ascii="Consolas" w:hAnsi="Consolas" w:cs="Cascadia Mono"/>
                          <w:color w:val="0000FF"/>
                        </w:rPr>
                        <w:t>ref</w:t>
                      </w:r>
                      <w:r w:rsidRPr="00E1611A">
                        <w:rPr>
                          <w:rFonts w:ascii="Consolas" w:hAnsi="Consolas" w:cs="Cascadia Mono"/>
                          <w:color w:val="000000"/>
                        </w:rPr>
                        <w:t xml:space="preserve"> _queue);</w:t>
                      </w:r>
                    </w:p>
                    <w:p w14:paraId="516411F0" w14:textId="77777777" w:rsidR="00601C5A" w:rsidRPr="00F75A6D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5A6D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19B2E78A" w14:textId="77777777" w:rsidR="00F75A6D" w:rsidRPr="00F75A6D" w:rsidRDefault="00F75A6D" w:rsidP="00F75A6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5A6D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7F696748" w14:textId="77777777" w:rsidR="00F75A6D" w:rsidRPr="00F75A6D" w:rsidRDefault="00F75A6D" w:rsidP="00F75A6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1B66C0B" w14:textId="7CF7553C" w:rsidR="006B7FEA" w:rsidRPr="00940496" w:rsidRDefault="00F75A6D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75A6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F75A6D">
                        <w:rPr>
                          <w:rFonts w:ascii="Consolas" w:hAnsi="Consolas" w:cs="Cascadia Mono"/>
                          <w:color w:val="008000"/>
                        </w:rPr>
                        <w:t>// Set Backdrop</w:t>
                      </w:r>
                    </w:p>
                    <w:p w14:paraId="1DC9E72F" w14:textId="13006885" w:rsidR="00601C5A" w:rsidRPr="00100F9B" w:rsidRDefault="00601C5A" w:rsidP="00601C5A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00F9B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184ACC65" w14:textId="5B0488E4" w:rsidR="00791A4C" w:rsidRDefault="001125D3">
      <w:pPr>
        <w:rPr>
          <w:rFonts w:cs="Segoe UI"/>
          <w:color w:val="000000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E1611A">
        <w:t xml:space="preserve"> so far</w:t>
      </w:r>
      <w:r>
        <w:t xml:space="preserve"> in </w:t>
      </w:r>
      <w:proofErr w:type="spellStart"/>
      <w:r>
        <w:rPr>
          <w:i/>
          <w:iCs/>
        </w:rPr>
        <w:t>Library.cs</w:t>
      </w:r>
      <w:proofErr w:type="spellEnd"/>
      <w:r>
        <w:t xml:space="preserve"> has a </w:t>
      </w:r>
      <w:proofErr w:type="gramStart"/>
      <w:r w:rsidR="00B2665F">
        <w:rPr>
          <w:b/>
          <w:bCs/>
        </w:rPr>
        <w:t>Member</w:t>
      </w:r>
      <w:proofErr w:type="gramEnd"/>
      <w:r w:rsidR="00B2665F">
        <w:t xml:space="preserve"> for </w:t>
      </w:r>
      <w:r w:rsidR="00601C5A">
        <w:t xml:space="preserve">an </w:t>
      </w:r>
      <w:r w:rsidR="00601C5A" w:rsidRPr="00601C5A">
        <w:rPr>
          <w:rFonts w:ascii="Consolas" w:hAnsi="Consolas"/>
          <w:b/>
          <w:bCs/>
        </w:rPr>
        <w:t>object</w:t>
      </w:r>
      <w:r w:rsidR="00601C5A">
        <w:rPr>
          <w:rFonts w:cs="Segoe UI"/>
        </w:rPr>
        <w:t xml:space="preserve"> and a</w:t>
      </w:r>
      <w:r w:rsidR="00E1611A">
        <w:rPr>
          <w:rFonts w:cs="Segoe UI"/>
        </w:rPr>
        <w:t xml:space="preserve">n </w:t>
      </w:r>
      <w:r w:rsidR="00E1611A">
        <w:rPr>
          <w:rFonts w:cs="Segoe UI"/>
          <w:b/>
          <w:bCs/>
        </w:rPr>
        <w:t>Interface</w:t>
      </w:r>
      <w:r w:rsidR="00E1611A">
        <w:rPr>
          <w:rFonts w:cs="Segoe UI"/>
        </w:rPr>
        <w:t xml:space="preserve"> of </w:t>
      </w:r>
      <w:proofErr w:type="spellStart"/>
      <w:r w:rsidR="00E1611A" w:rsidRPr="00E1611A">
        <w:rPr>
          <w:rFonts w:ascii="Consolas" w:hAnsi="Consolas" w:cs="Cascadia Mono"/>
          <w:b/>
          <w:bCs/>
          <w:color w:val="000000"/>
        </w:rPr>
        <w:t>ISystemBackdropControllerWithTargets</w:t>
      </w:r>
      <w:proofErr w:type="spellEnd"/>
      <w:r w:rsidR="00E1611A">
        <w:rPr>
          <w:rFonts w:cs="Segoe UI"/>
          <w:color w:val="000000"/>
        </w:rPr>
        <w:t xml:space="preserve"> then there is some code to make the </w:t>
      </w:r>
      <w:r w:rsidR="00E1611A">
        <w:rPr>
          <w:rFonts w:cs="Segoe UI"/>
          <w:b/>
          <w:bCs/>
          <w:color w:val="000000"/>
        </w:rPr>
        <w:t>System Backdrops</w:t>
      </w:r>
      <w:r w:rsidR="00E1611A">
        <w:rPr>
          <w:rFonts w:cs="Segoe UI"/>
          <w:color w:val="000000"/>
        </w:rPr>
        <w:t xml:space="preserve"> work correctly</w:t>
      </w:r>
      <w:r w:rsidR="00940496">
        <w:rPr>
          <w:rFonts w:cs="Segoe UI"/>
          <w:color w:val="000000"/>
        </w:rPr>
        <w:t>. T</w:t>
      </w:r>
      <w:r w:rsidR="00E1611A">
        <w:rPr>
          <w:rFonts w:cs="Segoe UI"/>
          <w:color w:val="000000"/>
        </w:rPr>
        <w:t xml:space="preserve">here is a </w:t>
      </w:r>
      <w:r w:rsidR="00E1611A" w:rsidRPr="00E1611A">
        <w:rPr>
          <w:rFonts w:ascii="Consolas" w:hAnsi="Consolas" w:cs="Segoe UI"/>
          <w:b/>
          <w:bCs/>
          <w:color w:val="000000"/>
        </w:rPr>
        <w:t>struct</w:t>
      </w:r>
      <w:r w:rsidR="00E1611A">
        <w:rPr>
          <w:rFonts w:cs="Segoe UI"/>
          <w:color w:val="000000"/>
        </w:rPr>
        <w:t xml:space="preserve"> that will be used with the </w:t>
      </w:r>
      <w:r w:rsidR="00E1611A">
        <w:rPr>
          <w:rFonts w:cs="Segoe UI"/>
          <w:b/>
          <w:bCs/>
          <w:color w:val="000000"/>
        </w:rPr>
        <w:t>Method</w:t>
      </w:r>
      <w:r w:rsidR="00E1611A">
        <w:rPr>
          <w:rFonts w:cs="Segoe UI"/>
          <w:color w:val="000000"/>
        </w:rPr>
        <w:t xml:space="preserve"> which will use a </w:t>
      </w:r>
      <w:proofErr w:type="spellStart"/>
      <w:r w:rsidR="00E1611A" w:rsidRPr="00E1611A">
        <w:rPr>
          <w:rFonts w:ascii="Consolas" w:hAnsi="Consolas" w:cs="Segoe UI"/>
          <w:b/>
          <w:bCs/>
          <w:color w:val="000000"/>
        </w:rPr>
        <w:t>DllImport</w:t>
      </w:r>
      <w:proofErr w:type="spellEnd"/>
      <w:r w:rsidR="00E1611A">
        <w:rPr>
          <w:rFonts w:cs="Segoe UI"/>
          <w:color w:val="000000"/>
        </w:rPr>
        <w:t xml:space="preserve"> for some </w:t>
      </w:r>
      <w:r w:rsidR="00E1611A">
        <w:rPr>
          <w:rFonts w:cs="Segoe UI"/>
          <w:b/>
          <w:bCs/>
          <w:color w:val="000000"/>
        </w:rPr>
        <w:t>Unmanaged Code</w:t>
      </w:r>
      <w:r w:rsidR="00E1611A">
        <w:rPr>
          <w:rFonts w:cs="Segoe UI"/>
          <w:color w:val="000000"/>
        </w:rPr>
        <w:t xml:space="preserve"> that is part of the </w:t>
      </w:r>
      <w:r w:rsidR="00E1611A">
        <w:rPr>
          <w:rFonts w:cs="Segoe UI"/>
          <w:b/>
          <w:bCs/>
          <w:color w:val="000000"/>
        </w:rPr>
        <w:t>API</w:t>
      </w:r>
      <w:r w:rsidR="00E1611A">
        <w:rPr>
          <w:rFonts w:cs="Segoe UI"/>
          <w:color w:val="000000"/>
        </w:rPr>
        <w:t xml:space="preserve"> for </w:t>
      </w:r>
      <w:r w:rsidR="00E1611A">
        <w:rPr>
          <w:rFonts w:cs="Segoe UI"/>
          <w:b/>
          <w:bCs/>
          <w:color w:val="000000"/>
        </w:rPr>
        <w:t xml:space="preserve">Windows </w:t>
      </w:r>
      <w:r w:rsidR="00E1611A">
        <w:rPr>
          <w:rFonts w:cs="Segoe UI"/>
          <w:color w:val="000000"/>
        </w:rPr>
        <w:t xml:space="preserve">to use </w:t>
      </w:r>
      <w:proofErr w:type="spellStart"/>
      <w:r w:rsidR="00E1611A" w:rsidRPr="00E1611A">
        <w:rPr>
          <w:rFonts w:ascii="Consolas" w:hAnsi="Consolas" w:cs="Segoe UI"/>
          <w:b/>
          <w:bCs/>
          <w:color w:val="000000"/>
        </w:rPr>
        <w:t>CreateDispatcherQueueController</w:t>
      </w:r>
      <w:proofErr w:type="spellEnd"/>
      <w:r w:rsidR="00E1611A">
        <w:rPr>
          <w:rFonts w:cs="Segoe UI"/>
          <w:color w:val="000000"/>
        </w:rPr>
        <w:t xml:space="preserve">. This is called from the </w:t>
      </w:r>
      <w:r w:rsidR="00E1611A">
        <w:rPr>
          <w:rFonts w:cs="Segoe UI"/>
          <w:b/>
          <w:bCs/>
          <w:color w:val="000000"/>
        </w:rPr>
        <w:t>Method</w:t>
      </w:r>
      <w:r w:rsidR="00E1611A">
        <w:rPr>
          <w:rFonts w:cs="Segoe UI"/>
          <w:color w:val="000000"/>
        </w:rPr>
        <w:t xml:space="preserve"> </w:t>
      </w:r>
      <w:r w:rsidR="00940496">
        <w:rPr>
          <w:rFonts w:cs="Segoe UI"/>
          <w:color w:val="000000"/>
        </w:rPr>
        <w:t xml:space="preserve">which will configure a </w:t>
      </w:r>
      <w:proofErr w:type="spellStart"/>
      <w:r w:rsidR="00940496" w:rsidRPr="00E1611A">
        <w:rPr>
          <w:rFonts w:ascii="Consolas" w:hAnsi="Consolas" w:cs="Segoe UI"/>
          <w:b/>
          <w:bCs/>
          <w:color w:val="000000"/>
        </w:rPr>
        <w:t>DispatcherQueue</w:t>
      </w:r>
      <w:proofErr w:type="spellEnd"/>
      <w:r w:rsidR="00940496">
        <w:rPr>
          <w:rFonts w:cs="Segoe UI"/>
          <w:color w:val="000000"/>
        </w:rPr>
        <w:t xml:space="preserve"> which will ensure the </w:t>
      </w:r>
      <w:r w:rsidR="00940496">
        <w:rPr>
          <w:rFonts w:cs="Segoe UI"/>
          <w:b/>
          <w:bCs/>
          <w:color w:val="000000"/>
        </w:rPr>
        <w:t>System Backdrops</w:t>
      </w:r>
      <w:r w:rsidR="00940496">
        <w:rPr>
          <w:rFonts w:cs="Segoe UI"/>
          <w:color w:val="000000"/>
        </w:rPr>
        <w:t xml:space="preserve"> work as needed </w:t>
      </w:r>
      <w:r w:rsidR="00E1611A">
        <w:rPr>
          <w:rFonts w:cs="Segoe UI"/>
          <w:color w:val="000000"/>
        </w:rPr>
        <w:t xml:space="preserve">of </w:t>
      </w:r>
      <w:proofErr w:type="spellStart"/>
      <w:r w:rsidR="00E1611A" w:rsidRPr="00E1611A">
        <w:rPr>
          <w:rFonts w:ascii="Consolas" w:hAnsi="Consolas" w:cs="Cascadia Mono"/>
          <w:b/>
          <w:bCs/>
          <w:color w:val="000000"/>
        </w:rPr>
        <w:t>EnsureDispatcherQueueController</w:t>
      </w:r>
      <w:proofErr w:type="spellEnd"/>
      <w:r w:rsidR="00940496">
        <w:rPr>
          <w:rFonts w:cs="Segoe UI"/>
          <w:color w:val="000000"/>
        </w:rPr>
        <w:t>.</w:t>
      </w:r>
    </w:p>
    <w:p w14:paraId="57D9663E" w14:textId="4A343955" w:rsidR="00940496" w:rsidRDefault="00940496">
      <w:pPr>
        <w:rPr>
          <w:rFonts w:cs="Segoe UI"/>
          <w:color w:val="000000"/>
        </w:rPr>
      </w:pPr>
    </w:p>
    <w:p w14:paraId="50883F6E" w14:textId="4A5436FF" w:rsidR="00940496" w:rsidRDefault="00940496" w:rsidP="00940496">
      <w:pPr>
        <w:pStyle w:val="Heading2"/>
      </w:pPr>
      <w:r>
        <w:lastRenderedPageBreak/>
        <w:t>Step 5</w:t>
      </w:r>
    </w:p>
    <w:p w14:paraId="33A5999E" w14:textId="73031258" w:rsidR="00100F9B" w:rsidRDefault="00100F9B">
      <w:pPr>
        <w:rPr>
          <w:rFonts w:cs="Segoe UI"/>
          <w:color w:val="000000"/>
        </w:rPr>
      </w:pPr>
    </w:p>
    <w:p w14:paraId="57E3B2E7" w14:textId="5A04F981" w:rsidR="00100F9B" w:rsidRDefault="00100F9B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 w:rsidR="00815AD2">
        <w:t xml:space="preserve">and </w:t>
      </w:r>
      <w:r>
        <w:rPr>
          <w:rFonts w:cs="Segoe UI"/>
        </w:rPr>
        <w:t xml:space="preserve">after </w:t>
      </w:r>
      <w:r w:rsidR="00F75A6D">
        <w:rPr>
          <w:rFonts w:cs="Segoe UI"/>
        </w:rPr>
        <w:t xml:space="preserve">the </w:t>
      </w:r>
      <w:r w:rsidR="00F75A6D">
        <w:rPr>
          <w:rFonts w:cs="Segoe UI"/>
          <w:b/>
          <w:bCs/>
        </w:rPr>
        <w:t>Comment</w:t>
      </w:r>
      <w:r w:rsidR="00F75A6D">
        <w:rPr>
          <w:rFonts w:cs="Segoe UI"/>
        </w:rPr>
        <w:t xml:space="preserve"> of </w:t>
      </w:r>
      <w:r w:rsidR="00F75A6D" w:rsidRPr="00F75A6D">
        <w:rPr>
          <w:rFonts w:ascii="Consolas" w:hAnsi="Consolas" w:cs="Segoe UI"/>
          <w:b/>
          <w:bCs/>
        </w:rPr>
        <w:t>// Set Backdrop</w:t>
      </w:r>
      <w:r w:rsidR="00F75A6D" w:rsidRPr="00F75A6D">
        <w:rPr>
          <w:rFonts w:cs="Segoe UI"/>
          <w:b/>
          <w:bCs/>
        </w:rPr>
        <w:t xml:space="preserve"> </w:t>
      </w:r>
      <w:r w:rsidR="00F75A6D">
        <w:rPr>
          <w:rFonts w:cs="Segoe UI"/>
        </w:rPr>
        <w:t>type in the following</w:t>
      </w:r>
      <w:r w:rsidR="00815AD2">
        <w:rPr>
          <w:rFonts w:cs="Segoe UI"/>
        </w:rPr>
        <w:t xml:space="preserve"> </w:t>
      </w:r>
      <w:r w:rsidR="00815AD2">
        <w:rPr>
          <w:rFonts w:cs="Segoe UI"/>
          <w:b/>
          <w:bCs/>
        </w:rPr>
        <w:t>Method</w:t>
      </w:r>
      <w:r w:rsidR="00F75A6D">
        <w:rPr>
          <w:rFonts w:cs="Segoe UI"/>
        </w:rPr>
        <w:t>:</w:t>
      </w:r>
    </w:p>
    <w:p w14:paraId="0BE4A774" w14:textId="5DF8BB98" w:rsidR="00815AD2" w:rsidRDefault="00815AD2">
      <w:pPr>
        <w:rPr>
          <w:rFonts w:cs="Segoe UI"/>
        </w:rPr>
      </w:pPr>
    </w:p>
    <w:p w14:paraId="2A41A7BD" w14:textId="3838DC35" w:rsidR="00815AD2" w:rsidRPr="00F75A6D" w:rsidRDefault="00BC246D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864BDAF" wp14:editId="4BCDDA02">
                <wp:extent cx="6642000" cy="1404620"/>
                <wp:effectExtent l="0" t="0" r="26035" b="12700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1A6412C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SetBackdrop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Window window, </w:t>
                            </w:r>
                            <w:proofErr w:type="spell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mboBox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options)</w:t>
                            </w:r>
                          </w:p>
                          <w:p w14:paraId="321EF340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866B5EA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75DBFC7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roller !</w:t>
                            </w:r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293131A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roller.Dispose</w:t>
                            </w:r>
                            <w:proofErr w:type="spellEnd"/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0F50B62C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EnsureDispatcherQueueController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66974DA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(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SelectedItem</w:t>
                            </w:r>
                            <w:proofErr w:type="spellEnd"/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mboBoxItem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).Content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6B491E2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switch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lue)</w:t>
                            </w:r>
                          </w:p>
                          <w:p w14:paraId="484D57E7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A3219B9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A31515"/>
                              </w:rPr>
                              <w:t>"Acrylic"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4F11C21F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DesktopAcrylicController.IsSupported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7750F906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786E4C3E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ontroller =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DesktopAcrylicController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A6FEA79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roller.AddSystemBackdropTarget</w:t>
                            </w:r>
                            <w:proofErr w:type="spellEnd"/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7282F8D9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.As</w:t>
                            </w:r>
                            <w:proofErr w:type="spellEnd"/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ICompositionSupportsSystemBackdrop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);</w:t>
                            </w:r>
                          </w:p>
                          <w:p w14:paraId="25919552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roller.SetSystemBackdropConfiguration</w:t>
                            </w:r>
                            <w:proofErr w:type="spellEnd"/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5D1A2143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BackdropConfiguration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4E7AE334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5B6B0FE4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54D7B0A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case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A31515"/>
                              </w:rPr>
                              <w:t>"Mica"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87606F8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spell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aController.IsSupported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))</w:t>
                            </w:r>
                          </w:p>
                          <w:p w14:paraId="62F65E37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{</w:t>
                            </w:r>
                          </w:p>
                          <w:p w14:paraId="20894337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controller =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MicaController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CE469A6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roller.AddSystemBackdropTarget</w:t>
                            </w:r>
                            <w:proofErr w:type="spellEnd"/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71B5E8E2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.As</w:t>
                            </w:r>
                            <w:proofErr w:type="spellEnd"/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proofErr w:type="spell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ICompositionSupportsSystemBackdrop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));</w:t>
                            </w:r>
                          </w:p>
                          <w:p w14:paraId="6AB40F4C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controller.SetSystemBackdropConfiguration</w:t>
                            </w:r>
                            <w:proofErr w:type="spellEnd"/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18BBD7B7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BackdropConfiguration</w:t>
                            </w:r>
                            <w:proofErr w:type="spell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794F39AE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}</w:t>
                            </w:r>
                          </w:p>
                          <w:p w14:paraId="6F64BCDF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6AEB02D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default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:</w:t>
                            </w:r>
                          </w:p>
                          <w:p w14:paraId="76A956E1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controller = </w:t>
                            </w:r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59770034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7E7BD2">
                              <w:rPr>
                                <w:rFonts w:ascii="Consolas" w:hAnsi="Consolas" w:cs="Cascadia Mono"/>
                                <w:color w:val="0000FF"/>
                              </w:rPr>
                              <w:t>break</w:t>
                            </w: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54FBE81" w14:textId="77777777" w:rsidR="007E7BD2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42AD2268" w14:textId="1F4C3F1F" w:rsidR="00BC246D" w:rsidRPr="007E7BD2" w:rsidRDefault="007E7BD2" w:rsidP="007E7BD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E7BD2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64BDA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1A6412C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SetBackdrop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Window window, </w:t>
                      </w:r>
                      <w:proofErr w:type="spell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ComboBox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options)</w:t>
                      </w:r>
                    </w:p>
                    <w:p w14:paraId="321EF340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866B5EA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75DBFC7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controller !</w:t>
                      </w:r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293131A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controller.Dispose</w:t>
                      </w:r>
                      <w:proofErr w:type="spellEnd"/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0F50B62C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EnsureDispatcherQueueController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66974DA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value = (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options.SelectedItem</w:t>
                      </w:r>
                      <w:proofErr w:type="spellEnd"/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ComboBoxItem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).Content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6B491E2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switch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(value)</w:t>
                      </w:r>
                    </w:p>
                    <w:p w14:paraId="484D57E7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A3219B9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E7BD2">
                        <w:rPr>
                          <w:rFonts w:ascii="Consolas" w:hAnsi="Consolas" w:cs="Cascadia Mono"/>
                          <w:color w:val="A31515"/>
                        </w:rPr>
                        <w:t>"Acrylic"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4F11C21F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DesktopAcrylicController.IsSupported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7750F906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786E4C3E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ontroller =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DesktopAcrylicController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A6FEA79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controller.AddSystemBackdropTarget</w:t>
                      </w:r>
                      <w:proofErr w:type="spellEnd"/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7282F8D9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window.As</w:t>
                      </w:r>
                      <w:proofErr w:type="spellEnd"/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ICompositionSupportsSystemBackdrop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&gt;());</w:t>
                      </w:r>
                    </w:p>
                    <w:p w14:paraId="25919552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controller.SetSystemBackdropConfiguration</w:t>
                      </w:r>
                      <w:proofErr w:type="spellEnd"/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5D1A2143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SystemBackdropConfiguration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4E7AE334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5B6B0FE4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54D7B0A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case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7E7BD2">
                        <w:rPr>
                          <w:rFonts w:ascii="Consolas" w:hAnsi="Consolas" w:cs="Cascadia Mono"/>
                          <w:color w:val="A31515"/>
                        </w:rPr>
                        <w:t>"Mica"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87606F8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spell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MicaController.IsSupported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))</w:t>
                      </w:r>
                    </w:p>
                    <w:p w14:paraId="62F65E37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{</w:t>
                      </w:r>
                    </w:p>
                    <w:p w14:paraId="20894337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controller =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MicaController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CE469A6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controller.AddSystemBackdropTarget</w:t>
                      </w:r>
                      <w:proofErr w:type="spellEnd"/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71B5E8E2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window.As</w:t>
                      </w:r>
                      <w:proofErr w:type="spellEnd"/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proofErr w:type="spell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ICompositionSupportsSystemBackdrop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&gt;());</w:t>
                      </w:r>
                    </w:p>
                    <w:p w14:paraId="6AB40F4C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controller.SetSystemBackdropConfiguration</w:t>
                      </w:r>
                      <w:proofErr w:type="spellEnd"/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18BBD7B7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SystemBackdropConfiguration</w:t>
                      </w:r>
                      <w:proofErr w:type="spell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794F39AE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}</w:t>
                      </w:r>
                    </w:p>
                    <w:p w14:paraId="6F64BCDF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6AEB02D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default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:</w:t>
                      </w:r>
                    </w:p>
                    <w:p w14:paraId="76A956E1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controller = </w:t>
                      </w:r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59770034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7E7BD2">
                        <w:rPr>
                          <w:rFonts w:ascii="Consolas" w:hAnsi="Consolas" w:cs="Cascadia Mono"/>
                          <w:color w:val="0000FF"/>
                        </w:rPr>
                        <w:t>break</w:t>
                      </w: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54FBE81" w14:textId="77777777" w:rsidR="007E7BD2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42AD2268" w14:textId="1F4C3F1F" w:rsidR="00BC246D" w:rsidRPr="007E7BD2" w:rsidRDefault="007E7BD2" w:rsidP="007E7BD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E7BD2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2F398BB" w14:textId="2A6102CA" w:rsidR="00B144E1" w:rsidRDefault="00B144E1" w:rsidP="00CD770F"/>
    <w:p w14:paraId="66B4C0A5" w14:textId="18EECBED" w:rsidR="00940496" w:rsidRPr="0010667D" w:rsidRDefault="00940496" w:rsidP="00CD770F">
      <w:pPr>
        <w:rPr>
          <w:rFonts w:cs="Segoe UI"/>
        </w:rPr>
      </w:pPr>
      <w:r>
        <w:t xml:space="preserve">This </w:t>
      </w:r>
      <w:r>
        <w:rPr>
          <w:b/>
          <w:bCs/>
        </w:rPr>
        <w:t>Method</w:t>
      </w:r>
      <w:r>
        <w:t xml:space="preserve"> will check if </w:t>
      </w:r>
      <w:proofErr w:type="spellStart"/>
      <w:r w:rsidRPr="00E1611A">
        <w:rPr>
          <w:rFonts w:ascii="Consolas" w:hAnsi="Consolas" w:cs="Cascadia Mono"/>
          <w:b/>
          <w:bCs/>
          <w:color w:val="000000"/>
        </w:rPr>
        <w:t>ISystemBackdropControllerWithTargets</w:t>
      </w:r>
      <w:proofErr w:type="spellEnd"/>
      <w:r>
        <w:rPr>
          <w:rFonts w:cs="Segoe UI"/>
          <w:color w:val="000000"/>
        </w:rPr>
        <w:t xml:space="preserve"> has been set, or is not </w:t>
      </w:r>
      <w:r w:rsidRPr="00940496">
        <w:rPr>
          <w:rFonts w:ascii="Consolas" w:hAnsi="Consolas" w:cs="Segoe UI"/>
          <w:b/>
          <w:bCs/>
          <w:color w:val="000000"/>
        </w:rPr>
        <w:t>null</w:t>
      </w:r>
      <w:r>
        <w:rPr>
          <w:rFonts w:cs="Segoe UI"/>
          <w:color w:val="000000"/>
        </w:rPr>
        <w:t xml:space="preserve"> then it will call the </w:t>
      </w:r>
      <w:r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for </w:t>
      </w:r>
      <w:proofErr w:type="spellStart"/>
      <w:r w:rsidRPr="00940496">
        <w:rPr>
          <w:rFonts w:ascii="Consolas" w:hAnsi="Consolas" w:cs="Cascadia Mono"/>
          <w:b/>
          <w:bCs/>
          <w:color w:val="000000"/>
        </w:rPr>
        <w:t>EnsureDispatcherQueueController</w:t>
      </w:r>
      <w:proofErr w:type="spellEnd"/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then</w:t>
      </w:r>
      <w:r w:rsidR="000167E3">
        <w:rPr>
          <w:rFonts w:cs="Segoe UI"/>
          <w:color w:val="000000"/>
        </w:rPr>
        <w:t xml:space="preserve"> it will get the value from the </w:t>
      </w:r>
      <w:proofErr w:type="spellStart"/>
      <w:r w:rsidR="000167E3" w:rsidRPr="000167E3">
        <w:rPr>
          <w:rFonts w:ascii="Consolas" w:hAnsi="Consolas" w:cs="Segoe UI"/>
          <w:b/>
          <w:bCs/>
          <w:color w:val="000000"/>
        </w:rPr>
        <w:t>ComboBox</w:t>
      </w:r>
      <w:proofErr w:type="spellEnd"/>
      <w:r w:rsidR="000167E3">
        <w:rPr>
          <w:rFonts w:cs="Segoe UI"/>
          <w:color w:val="000000"/>
        </w:rPr>
        <w:t xml:space="preserve"> that was passed in, then within a </w:t>
      </w:r>
      <w:r w:rsidR="000167E3" w:rsidRPr="007E7BD2">
        <w:rPr>
          <w:rFonts w:ascii="Consolas" w:hAnsi="Consolas" w:cs="Segoe UI"/>
          <w:b/>
          <w:bCs/>
          <w:color w:val="000000"/>
        </w:rPr>
        <w:t>switch</w:t>
      </w:r>
      <w:r w:rsidR="007E7BD2">
        <w:rPr>
          <w:rFonts w:cs="Segoe UI"/>
          <w:color w:val="000000"/>
        </w:rPr>
        <w:t xml:space="preserve"> Statement, there is an option for </w:t>
      </w:r>
      <w:r w:rsidR="007E7BD2" w:rsidRPr="00F24E20">
        <w:rPr>
          <w:rFonts w:cs="Segoe UI"/>
          <w:i/>
          <w:iCs/>
          <w:color w:val="000000"/>
        </w:rPr>
        <w:t>Acrylic</w:t>
      </w:r>
      <w:r w:rsidR="001317B1">
        <w:rPr>
          <w:rFonts w:cs="Segoe UI"/>
          <w:b/>
          <w:bCs/>
          <w:color w:val="000000"/>
        </w:rPr>
        <w:t xml:space="preserve"> </w:t>
      </w:r>
      <w:r w:rsidR="001317B1">
        <w:rPr>
          <w:rFonts w:cs="Segoe UI"/>
          <w:color w:val="000000"/>
        </w:rPr>
        <w:t xml:space="preserve">and </w:t>
      </w:r>
      <w:r w:rsidR="001317B1" w:rsidRPr="00F24E20">
        <w:rPr>
          <w:rFonts w:cs="Segoe UI"/>
          <w:i/>
          <w:iCs/>
          <w:color w:val="000000"/>
        </w:rPr>
        <w:t>Mica</w:t>
      </w:r>
      <w:r w:rsidR="007E7BD2">
        <w:rPr>
          <w:rFonts w:cs="Segoe UI"/>
          <w:color w:val="000000"/>
        </w:rPr>
        <w:t xml:space="preserve"> which is one of the </w:t>
      </w:r>
      <w:r w:rsidR="007E7BD2">
        <w:rPr>
          <w:rFonts w:cs="Segoe UI"/>
          <w:b/>
          <w:bCs/>
          <w:color w:val="000000"/>
        </w:rPr>
        <w:t>System Backdrops</w:t>
      </w:r>
      <w:r w:rsidR="007E7BD2">
        <w:rPr>
          <w:rFonts w:cs="Segoe UI"/>
          <w:color w:val="000000"/>
        </w:rPr>
        <w:t xml:space="preserve"> that can be supported, to check this</w:t>
      </w:r>
      <w:r w:rsidR="001317B1">
        <w:rPr>
          <w:rFonts w:cs="Segoe UI"/>
          <w:color w:val="000000"/>
        </w:rPr>
        <w:t xml:space="preserve"> is supported</w:t>
      </w:r>
      <w:r w:rsidR="007E7BD2">
        <w:rPr>
          <w:rFonts w:cs="Segoe UI"/>
          <w:color w:val="000000"/>
        </w:rPr>
        <w:t xml:space="preserve"> the </w:t>
      </w:r>
      <w:r w:rsidR="007E7BD2">
        <w:rPr>
          <w:rFonts w:cs="Segoe UI"/>
          <w:b/>
          <w:bCs/>
          <w:color w:val="000000"/>
        </w:rPr>
        <w:t>Method</w:t>
      </w:r>
      <w:r w:rsidR="007E7BD2">
        <w:rPr>
          <w:rFonts w:cs="Segoe UI"/>
          <w:color w:val="000000"/>
        </w:rPr>
        <w:t xml:space="preserve"> of </w:t>
      </w:r>
      <w:proofErr w:type="spellStart"/>
      <w:r w:rsidR="007E7BD2" w:rsidRPr="007E7BD2">
        <w:rPr>
          <w:rFonts w:ascii="Consolas" w:hAnsi="Consolas" w:cs="Cascadia Mono"/>
          <w:b/>
          <w:bCs/>
          <w:color w:val="000000"/>
        </w:rPr>
        <w:t>IsSupported</w:t>
      </w:r>
      <w:proofErr w:type="spellEnd"/>
      <w:r w:rsidR="007E7BD2" w:rsidRPr="007E7BD2">
        <w:rPr>
          <w:rFonts w:ascii="Consolas" w:hAnsi="Consolas" w:cs="Cascadia Mono"/>
          <w:b/>
          <w:bCs/>
          <w:color w:val="000000"/>
        </w:rPr>
        <w:t>()</w:t>
      </w:r>
      <w:r w:rsidR="007E7BD2" w:rsidRPr="007E7BD2">
        <w:rPr>
          <w:rFonts w:cs="Segoe UI"/>
          <w:color w:val="000000"/>
        </w:rPr>
        <w:t xml:space="preserve"> o</w:t>
      </w:r>
      <w:r w:rsidR="007E7BD2">
        <w:rPr>
          <w:rFonts w:cs="Segoe UI"/>
          <w:color w:val="000000"/>
        </w:rPr>
        <w:t>f</w:t>
      </w:r>
      <w:r w:rsidR="007E7BD2" w:rsidRPr="007E7BD2">
        <w:rPr>
          <w:rFonts w:cs="Segoe UI"/>
          <w:color w:val="000000"/>
        </w:rPr>
        <w:t xml:space="preserve"> the </w:t>
      </w:r>
      <w:r w:rsidR="007E7BD2" w:rsidRPr="007E7BD2">
        <w:rPr>
          <w:rFonts w:ascii="Consolas" w:hAnsi="Consolas" w:cs="Cascadia Mono"/>
          <w:b/>
          <w:bCs/>
          <w:color w:val="000000"/>
        </w:rPr>
        <w:t>Class</w:t>
      </w:r>
      <w:r w:rsidR="007E7BD2">
        <w:rPr>
          <w:rFonts w:cs="Segoe UI"/>
          <w:color w:val="000000"/>
        </w:rPr>
        <w:t xml:space="preserve"> of </w:t>
      </w:r>
      <w:proofErr w:type="spellStart"/>
      <w:r w:rsidR="007E7BD2" w:rsidRPr="007E7BD2">
        <w:rPr>
          <w:rFonts w:ascii="Consolas" w:hAnsi="Consolas" w:cs="Segoe UI"/>
          <w:b/>
          <w:bCs/>
          <w:color w:val="000000"/>
        </w:rPr>
        <w:t>DesktopAcrylicController</w:t>
      </w:r>
      <w:proofErr w:type="spellEnd"/>
      <w:r w:rsidR="007E7BD2" w:rsidRPr="007E7BD2">
        <w:rPr>
          <w:rFonts w:cs="Segoe UI"/>
          <w:color w:val="000000"/>
        </w:rPr>
        <w:t xml:space="preserve"> </w:t>
      </w:r>
      <w:r w:rsidR="001317B1">
        <w:rPr>
          <w:rFonts w:cs="Segoe UI"/>
          <w:color w:val="000000"/>
        </w:rPr>
        <w:t xml:space="preserve">or </w:t>
      </w:r>
      <w:proofErr w:type="spellStart"/>
      <w:r w:rsidR="001317B1" w:rsidRPr="001317B1">
        <w:rPr>
          <w:rFonts w:ascii="Consolas" w:hAnsi="Consolas" w:cs="Cascadia Mono"/>
          <w:b/>
          <w:bCs/>
          <w:color w:val="000000"/>
        </w:rPr>
        <w:t>MicaController</w:t>
      </w:r>
      <w:proofErr w:type="spellEnd"/>
      <w:r w:rsidR="001317B1">
        <w:rPr>
          <w:rFonts w:cs="Segoe UI"/>
          <w:color w:val="000000"/>
        </w:rPr>
        <w:t xml:space="preserve"> </w:t>
      </w:r>
      <w:r w:rsidR="007E7BD2" w:rsidRPr="007E7BD2">
        <w:rPr>
          <w:rFonts w:cs="Segoe UI"/>
          <w:color w:val="000000"/>
        </w:rPr>
        <w:t>is called</w:t>
      </w:r>
      <w:r w:rsidR="007E7BD2">
        <w:rPr>
          <w:rFonts w:cs="Segoe UI"/>
          <w:color w:val="000000"/>
        </w:rPr>
        <w:t xml:space="preserve">, then the </w:t>
      </w:r>
      <w:r w:rsidR="007E7BD2">
        <w:rPr>
          <w:rFonts w:cs="Segoe UI"/>
          <w:b/>
          <w:bCs/>
          <w:color w:val="000000"/>
        </w:rPr>
        <w:t>Method</w:t>
      </w:r>
      <w:r w:rsidR="007E7BD2">
        <w:rPr>
          <w:rFonts w:cs="Segoe UI"/>
          <w:color w:val="000000"/>
        </w:rPr>
        <w:t xml:space="preserve"> of </w:t>
      </w:r>
      <w:proofErr w:type="spellStart"/>
      <w:r w:rsidR="007E7BD2" w:rsidRPr="007E7BD2">
        <w:rPr>
          <w:rFonts w:ascii="Consolas" w:hAnsi="Consolas" w:cs="Cascadia Mono"/>
          <w:b/>
          <w:bCs/>
          <w:color w:val="000000"/>
        </w:rPr>
        <w:t>AddSystemBackdropTarget</w:t>
      </w:r>
      <w:proofErr w:type="spellEnd"/>
      <w:r w:rsidR="007E7BD2" w:rsidRPr="007E7BD2">
        <w:rPr>
          <w:rFonts w:cs="Segoe UI"/>
          <w:color w:val="000000"/>
        </w:rPr>
        <w:t xml:space="preserve"> and</w:t>
      </w:r>
      <w:r w:rsidR="001317B1" w:rsidRPr="001317B1">
        <w:rPr>
          <w:rFonts w:cs="Segoe UI"/>
          <w:color w:val="000000"/>
        </w:rPr>
        <w:t xml:space="preserve"> </w:t>
      </w:r>
      <w:proofErr w:type="spellStart"/>
      <w:r w:rsidR="007E7BD2" w:rsidRPr="007E7BD2">
        <w:rPr>
          <w:rFonts w:ascii="Consolas" w:hAnsi="Consolas" w:cs="Cascadia Mono"/>
          <w:b/>
          <w:bCs/>
          <w:color w:val="000000"/>
        </w:rPr>
        <w:t>SetSystemBackdropConfiguration</w:t>
      </w:r>
      <w:proofErr w:type="spellEnd"/>
      <w:r w:rsidR="007E7BD2" w:rsidRPr="007E7BD2">
        <w:rPr>
          <w:rFonts w:cs="Segoe UI"/>
          <w:color w:val="000000"/>
        </w:rPr>
        <w:t xml:space="preserve"> is used</w:t>
      </w:r>
      <w:r w:rsidR="001317B1">
        <w:rPr>
          <w:rFonts w:cs="Segoe UI"/>
          <w:color w:val="000000"/>
        </w:rPr>
        <w:t xml:space="preserve"> to apply the </w:t>
      </w:r>
      <w:r w:rsidR="001317B1">
        <w:rPr>
          <w:rFonts w:cs="Segoe UI"/>
          <w:b/>
          <w:bCs/>
          <w:color w:val="000000"/>
        </w:rPr>
        <w:t>System Backdrop</w:t>
      </w:r>
      <w:r w:rsidR="007E7BD2" w:rsidRPr="007E7BD2">
        <w:rPr>
          <w:rFonts w:cs="Segoe UI"/>
          <w:color w:val="000000"/>
        </w:rPr>
        <w:t xml:space="preserve"> with</w:t>
      </w:r>
      <w:r w:rsidR="007E7BD2" w:rsidRPr="007E7BD2">
        <w:rPr>
          <w:rFonts w:cs="Segoe UI"/>
          <w:b/>
          <w:bCs/>
          <w:color w:val="000000"/>
        </w:rPr>
        <w:t xml:space="preserve"> </w:t>
      </w:r>
      <w:proofErr w:type="spellStart"/>
      <w:r w:rsidR="007E7BD2" w:rsidRPr="00E1611A">
        <w:rPr>
          <w:rFonts w:ascii="Consolas" w:hAnsi="Consolas" w:cs="Cascadia Mono"/>
          <w:b/>
          <w:bCs/>
          <w:color w:val="000000"/>
        </w:rPr>
        <w:t>ISystemBackdropControllerWithTargets</w:t>
      </w:r>
      <w:proofErr w:type="spellEnd"/>
      <w:r w:rsidR="00642523">
        <w:rPr>
          <w:rFonts w:cs="Segoe UI"/>
          <w:color w:val="000000"/>
        </w:rPr>
        <w:t xml:space="preserve"> to the </w:t>
      </w:r>
      <w:r w:rsidR="00642523" w:rsidRPr="00642523">
        <w:rPr>
          <w:rFonts w:ascii="Consolas" w:hAnsi="Consolas" w:cs="Segoe UI"/>
          <w:b/>
          <w:bCs/>
          <w:color w:val="000000"/>
        </w:rPr>
        <w:t>Window</w:t>
      </w:r>
      <w:r w:rsidR="001317B1">
        <w:rPr>
          <w:rFonts w:cs="Segoe UI"/>
          <w:color w:val="000000"/>
        </w:rPr>
        <w:t xml:space="preserve"> </w:t>
      </w:r>
      <w:r w:rsidR="00642523">
        <w:rPr>
          <w:rFonts w:cs="Segoe UI"/>
          <w:color w:val="000000"/>
        </w:rPr>
        <w:t>that was passed in and t</w:t>
      </w:r>
      <w:r w:rsidR="001317B1">
        <w:rPr>
          <w:rFonts w:cs="Segoe UI"/>
          <w:color w:val="000000"/>
        </w:rPr>
        <w:t xml:space="preserve">he </w:t>
      </w:r>
      <w:r w:rsidR="001317B1" w:rsidRPr="001317B1">
        <w:rPr>
          <w:rFonts w:ascii="Consolas" w:hAnsi="Consolas" w:cs="Segoe UI"/>
          <w:b/>
          <w:bCs/>
          <w:color w:val="000000"/>
        </w:rPr>
        <w:t>default</w:t>
      </w:r>
      <w:r w:rsidR="001317B1">
        <w:rPr>
          <w:rFonts w:cs="Segoe UI"/>
          <w:color w:val="000000"/>
        </w:rPr>
        <w:t xml:space="preserve"> option of the </w:t>
      </w:r>
      <w:r w:rsidR="0010667D" w:rsidRPr="0010667D">
        <w:rPr>
          <w:rFonts w:ascii="Consolas" w:hAnsi="Consolas" w:cs="Segoe UI"/>
          <w:b/>
          <w:bCs/>
          <w:color w:val="000000"/>
        </w:rPr>
        <w:t>switch</w:t>
      </w:r>
      <w:r w:rsidR="0010667D">
        <w:rPr>
          <w:rFonts w:cs="Segoe UI"/>
          <w:color w:val="000000"/>
        </w:rPr>
        <w:t xml:space="preserve"> </w:t>
      </w:r>
      <w:r w:rsidR="00544FA9">
        <w:rPr>
          <w:rFonts w:cs="Segoe UI"/>
          <w:color w:val="000000"/>
        </w:rPr>
        <w:t>will</w:t>
      </w:r>
      <w:r w:rsidR="0010667D">
        <w:rPr>
          <w:rFonts w:cs="Segoe UI"/>
          <w:color w:val="000000"/>
        </w:rPr>
        <w:t xml:space="preserve"> set the </w:t>
      </w:r>
      <w:proofErr w:type="spellStart"/>
      <w:r w:rsidR="0010667D" w:rsidRPr="00E1611A">
        <w:rPr>
          <w:rFonts w:ascii="Consolas" w:hAnsi="Consolas" w:cs="Cascadia Mono"/>
          <w:b/>
          <w:bCs/>
          <w:color w:val="000000"/>
        </w:rPr>
        <w:t>ISystemBackdropControllerWithTargets</w:t>
      </w:r>
      <w:proofErr w:type="spellEnd"/>
      <w:r w:rsidR="0010667D" w:rsidRPr="0010667D">
        <w:rPr>
          <w:rFonts w:cs="Segoe UI"/>
          <w:color w:val="000000"/>
        </w:rPr>
        <w:t xml:space="preserve"> to </w:t>
      </w:r>
      <w:r w:rsidR="0010667D" w:rsidRPr="0010667D">
        <w:rPr>
          <w:rFonts w:ascii="Consolas" w:hAnsi="Consolas" w:cs="Cascadia Mono"/>
          <w:b/>
          <w:bCs/>
          <w:color w:val="000000"/>
        </w:rPr>
        <w:t>null</w:t>
      </w:r>
      <w:r w:rsidR="0010667D">
        <w:rPr>
          <w:rFonts w:cs="Segoe UI"/>
          <w:color w:val="000000"/>
        </w:rPr>
        <w:t>.</w:t>
      </w:r>
    </w:p>
    <w:p w14:paraId="689DB7F2" w14:textId="77777777" w:rsidR="00E03C2A" w:rsidRDefault="00E03C2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654D3320" w:rsidR="00915C09" w:rsidRDefault="00915C09" w:rsidP="00915C09">
      <w:pPr>
        <w:pStyle w:val="Heading2"/>
      </w:pPr>
      <w:r>
        <w:lastRenderedPageBreak/>
        <w:t xml:space="preserve">Step </w:t>
      </w:r>
      <w:r w:rsidR="00AA53C7">
        <w:t>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438D891B" w:rsidR="00915C09" w:rsidRDefault="00C25990" w:rsidP="00554D10">
            <w:r>
              <w:rPr>
                <w:noProof/>
              </w:rPr>
              <w:drawing>
                <wp:inline distT="0" distB="0" distL="0" distR="0" wp14:anchorId="27D1B3CA" wp14:editId="6BB4F645">
                  <wp:extent cx="2635199" cy="2170611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9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1971E064" w:rsidR="00D47544" w:rsidRDefault="00D47544" w:rsidP="00D47544">
      <w:pPr>
        <w:pStyle w:val="Heading2"/>
      </w:pPr>
      <w:r>
        <w:t xml:space="preserve">Step </w:t>
      </w:r>
      <w:r w:rsidR="009D46C2">
        <w:t>7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A253CDD" w14:textId="77777777" w:rsidR="007F2411" w:rsidRDefault="007F241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8AE9C8E" w14:textId="4F10FF76" w:rsidR="007A65F3" w:rsidRDefault="007A65F3" w:rsidP="007F297D">
      <w:pPr>
        <w:pStyle w:val="Heading2"/>
      </w:pPr>
      <w:r>
        <w:lastRenderedPageBreak/>
        <w:t xml:space="preserve">Step </w:t>
      </w:r>
      <w:r w:rsidR="009D46C2">
        <w:t>8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E427149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600E0F3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AC2A58A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7855821C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036D6A5B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795D40B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tions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F45933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>SelectionChanged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Options_SelectionChanged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E0EE400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>IsSelected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>Non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C4DB21B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>Acrylic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BB6BB68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>Mica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C405987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BB7543B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&gt;</w:t>
                            </w:r>
                          </w:p>
                          <w:p w14:paraId="13271A27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pacing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E22FEEA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F9A5269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ack"/&gt;</w:t>
                            </w:r>
                          </w:p>
                          <w:p w14:paraId="5E588C90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/&gt;</w:t>
                            </w:r>
                          </w:p>
                          <w:p w14:paraId="06156B6C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/&gt;</w:t>
                            </w:r>
                          </w:p>
                          <w:p w14:paraId="7EC6D26A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/&gt;</w:t>
                            </w:r>
                          </w:p>
                          <w:p w14:paraId="2C8337F3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/&gt;</w:t>
                            </w:r>
                          </w:p>
                          <w:p w14:paraId="41064077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/&gt;</w:t>
                            </w:r>
                          </w:p>
                          <w:p w14:paraId="27E3F13F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/&gt;</w:t>
                            </w:r>
                          </w:p>
                          <w:p w14:paraId="6EAAB375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/&gt;</w:t>
                            </w:r>
                          </w:p>
                          <w:p w14:paraId="25B38AD6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/&gt;</w:t>
                            </w:r>
                          </w:p>
                          <w:p w14:paraId="73E20CFB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/&gt;</w:t>
                            </w:r>
                          </w:p>
                          <w:p w14:paraId="4218DFD6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F4FE8E3" w14:textId="77777777" w:rsidR="006C0C75" w:rsidRPr="006C0C75" w:rsidRDefault="006C0C75" w:rsidP="006C0C7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C0C7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6C0C75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6C0C75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47A625A1" w:rsidR="00833CE0" w:rsidRPr="006C0C75" w:rsidRDefault="006C0C75" w:rsidP="006C0C75">
                            <w:pPr>
                              <w:pStyle w:val="SourceCode"/>
                              <w:spacing w:after="0"/>
                            </w:pPr>
                            <w:r w:rsidRPr="006C0C75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6C0C75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6C0C75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E427149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600E0F3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AC2A58A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7855821C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036D6A5B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795D40B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Options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F45933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>SelectionChanged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Options_SelectionChanged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E0EE400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>IsSelected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True"&gt;</w:t>
                      </w: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>None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C4DB21B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>Acrylic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BB6BB68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>Mica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C405987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BB7543B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1"&gt;</w:t>
                      </w:r>
                    </w:p>
                    <w:p w14:paraId="13271A27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Spacing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E22FEEA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F9A5269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Black"/&gt;</w:t>
                      </w:r>
                    </w:p>
                    <w:p w14:paraId="5E588C90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Gray"/&gt;</w:t>
                      </w:r>
                    </w:p>
                    <w:p w14:paraId="06156B6C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Red"/&gt;</w:t>
                      </w:r>
                    </w:p>
                    <w:p w14:paraId="7EC6D26A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Orange"/&gt;</w:t>
                      </w:r>
                    </w:p>
                    <w:p w14:paraId="2C8337F3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Yellow"/&gt;</w:t>
                      </w:r>
                    </w:p>
                    <w:p w14:paraId="41064077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Green"/&gt;</w:t>
                      </w:r>
                    </w:p>
                    <w:p w14:paraId="27E3F13F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Cyan"/&gt;</w:t>
                      </w:r>
                    </w:p>
                    <w:p w14:paraId="6EAAB375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Blue"/&gt;</w:t>
                      </w:r>
                    </w:p>
                    <w:p w14:paraId="25B38AD6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Magenta"/&gt;</w:t>
                      </w:r>
                    </w:p>
                    <w:p w14:paraId="73E20CFB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6C0C75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="Purple"/&gt;</w:t>
                      </w:r>
                    </w:p>
                    <w:p w14:paraId="4218DFD6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F4FE8E3" w14:textId="77777777" w:rsidR="006C0C75" w:rsidRPr="006C0C75" w:rsidRDefault="006C0C75" w:rsidP="006C0C7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C0C7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6C0C75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6C0C75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47A625A1" w:rsidR="00833CE0" w:rsidRPr="006C0C75" w:rsidRDefault="006C0C75" w:rsidP="006C0C75">
                      <w:pPr>
                        <w:pStyle w:val="SourceCode"/>
                        <w:spacing w:after="0"/>
                      </w:pPr>
                      <w:r w:rsidRPr="006C0C75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6C0C75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6C0C75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5B4873A7" w:rsidR="00833CE0" w:rsidRDefault="005A266A" w:rsidP="00FD770E">
      <w:pPr>
        <w:rPr>
          <w:rFonts w:cs="Segoe UI"/>
          <w:color w:val="000000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7F2411">
        <w:rPr>
          <w:rFonts w:cs="Segoe UI"/>
        </w:rPr>
        <w:t xml:space="preserve">with two </w:t>
      </w:r>
      <w:r w:rsidR="007F2411" w:rsidRPr="007F2411">
        <w:rPr>
          <w:rFonts w:cs="Segoe UI"/>
          <w:b/>
          <w:bCs/>
        </w:rPr>
        <w:t>Rows</w:t>
      </w:r>
      <w:r w:rsidR="007F2411">
        <w:rPr>
          <w:rFonts w:cs="Segoe UI"/>
        </w:rPr>
        <w:t xml:space="preserve">, the first </w:t>
      </w:r>
      <w:r w:rsidR="007F2411">
        <w:rPr>
          <w:rFonts w:cs="Segoe UI"/>
          <w:b/>
          <w:bCs/>
        </w:rPr>
        <w:t>Row</w:t>
      </w:r>
      <w:r w:rsidR="007F2411">
        <w:rPr>
          <w:rFonts w:cs="Segoe UI"/>
        </w:rPr>
        <w:t xml:space="preserve"> is for a </w:t>
      </w:r>
      <w:proofErr w:type="spellStart"/>
      <w:r w:rsidR="007F2411" w:rsidRPr="007F2411">
        <w:rPr>
          <w:rFonts w:ascii="Consolas" w:hAnsi="Consolas" w:cs="Segoe UI"/>
          <w:b/>
          <w:bCs/>
        </w:rPr>
        <w:t>ComboBox</w:t>
      </w:r>
      <w:proofErr w:type="spellEnd"/>
      <w:r w:rsidR="007F2411">
        <w:rPr>
          <w:rFonts w:cs="Segoe UI"/>
        </w:rPr>
        <w:t xml:space="preserve"> which contains the name of the </w:t>
      </w:r>
      <w:r w:rsidR="007F2411" w:rsidRPr="007F2411">
        <w:rPr>
          <w:rFonts w:cs="Segoe UI"/>
          <w:b/>
          <w:bCs/>
        </w:rPr>
        <w:t>System Backdrops</w:t>
      </w:r>
      <w:r w:rsidR="007F2411">
        <w:rPr>
          <w:rFonts w:cs="Segoe UI"/>
        </w:rPr>
        <w:t xml:space="preserve"> and </w:t>
      </w:r>
      <w:r w:rsidR="007F2411">
        <w:rPr>
          <w:rFonts w:cs="Segoe UI"/>
          <w:i/>
          <w:iCs/>
        </w:rPr>
        <w:t>None</w:t>
      </w:r>
      <w:r w:rsidR="006C0C75">
        <w:rPr>
          <w:rFonts w:cs="Segoe UI"/>
        </w:rPr>
        <w:t xml:space="preserve"> that will be used to apply the selected </w:t>
      </w:r>
      <w:r w:rsidR="006C0C75">
        <w:rPr>
          <w:rFonts w:cs="Segoe UI"/>
          <w:b/>
          <w:bCs/>
        </w:rPr>
        <w:t>System Backdrop</w:t>
      </w:r>
      <w:r w:rsidR="006C0C75">
        <w:rPr>
          <w:rFonts w:cs="Segoe UI"/>
        </w:rPr>
        <w:t>.</w:t>
      </w:r>
      <w:r w:rsidR="007F2411">
        <w:rPr>
          <w:rFonts w:cs="Segoe UI"/>
        </w:rPr>
        <w:t xml:space="preserve"> The second </w:t>
      </w:r>
      <w:r w:rsidR="007F2411" w:rsidRPr="007F2411">
        <w:rPr>
          <w:rFonts w:cs="Segoe UI"/>
          <w:b/>
          <w:bCs/>
        </w:rPr>
        <w:t>Row</w:t>
      </w:r>
      <w:r w:rsidR="007F2411">
        <w:rPr>
          <w:rFonts w:cs="Segoe UI"/>
        </w:rPr>
        <w:t xml:space="preserve"> is a </w:t>
      </w:r>
      <w:proofErr w:type="spellStart"/>
      <w:r w:rsidR="003F1800">
        <w:rPr>
          <w:rFonts w:ascii="Consolas" w:hAnsi="Consolas" w:cs="Segoe UI"/>
          <w:b/>
          <w:bCs/>
        </w:rPr>
        <w:t>ViewBox</w:t>
      </w:r>
      <w:proofErr w:type="spellEnd"/>
      <w:r w:rsidR="003F1800">
        <w:rPr>
          <w:rFonts w:cs="Segoe UI"/>
        </w:rPr>
        <w:t xml:space="preserve"> which is used to </w:t>
      </w:r>
      <w:r w:rsidR="003F1800" w:rsidRPr="003F1800">
        <w:rPr>
          <w:rFonts w:cs="Segoe UI"/>
          <w:b/>
          <w:bCs/>
        </w:rPr>
        <w:t>Scale</w:t>
      </w:r>
      <w:r w:rsidR="003F1800">
        <w:rPr>
          <w:rFonts w:cs="Segoe UI"/>
        </w:rPr>
        <w:t xml:space="preserve"> elements</w:t>
      </w:r>
      <w:r w:rsidR="006C0C75">
        <w:rPr>
          <w:rFonts w:cs="Segoe UI"/>
        </w:rPr>
        <w:t xml:space="preserve"> and in </w:t>
      </w:r>
      <w:r w:rsidR="003F1800">
        <w:rPr>
          <w:rFonts w:cs="Segoe UI"/>
        </w:rPr>
        <w:t>this is a</w:t>
      </w:r>
      <w:r w:rsidR="00822A24">
        <w:rPr>
          <w:rFonts w:cs="Segoe UI"/>
        </w:rPr>
        <w:t xml:space="preserve"> </w:t>
      </w:r>
      <w:proofErr w:type="spellStart"/>
      <w:r w:rsidR="007F2411">
        <w:rPr>
          <w:rFonts w:ascii="Consolas" w:hAnsi="Consolas" w:cs="Segoe UI"/>
          <w:b/>
          <w:bCs/>
        </w:rPr>
        <w:t>StackPanel</w:t>
      </w:r>
      <w:proofErr w:type="spellEnd"/>
      <w:r w:rsidR="003F1800">
        <w:rPr>
          <w:rFonts w:cs="Segoe UI"/>
        </w:rPr>
        <w:t xml:space="preserve"> </w:t>
      </w:r>
      <w:r w:rsidR="00822A24">
        <w:rPr>
          <w:rFonts w:cs="Segoe UI"/>
        </w:rPr>
        <w:t xml:space="preserve">that </w:t>
      </w:r>
      <w:r w:rsidR="006C0C75">
        <w:rPr>
          <w:rFonts w:cs="Segoe UI"/>
        </w:rPr>
        <w:t xml:space="preserve">contains </w:t>
      </w:r>
      <w:r w:rsidR="006C0C75" w:rsidRPr="006C0C75">
        <w:rPr>
          <w:rFonts w:ascii="Consolas" w:hAnsi="Consolas" w:cs="Segoe UI"/>
          <w:b/>
          <w:bCs/>
        </w:rPr>
        <w:t>Rectangle</w:t>
      </w:r>
      <w:r w:rsidR="006C0C75">
        <w:rPr>
          <w:rFonts w:cs="Segoe UI"/>
        </w:rPr>
        <w:t xml:space="preserve"> elements</w:t>
      </w:r>
      <w:r w:rsidR="003F1800">
        <w:rPr>
          <w:rFonts w:cs="Segoe UI"/>
          <w:color w:val="000000"/>
        </w:rPr>
        <w:t xml:space="preserve">. </w:t>
      </w:r>
    </w:p>
    <w:p w14:paraId="0589C40F" w14:textId="77777777" w:rsidR="006C0C75" w:rsidRPr="00D37E07" w:rsidRDefault="006C0C75" w:rsidP="00FD770E">
      <w:pPr>
        <w:rPr>
          <w:rFonts w:cs="Segoe UI"/>
        </w:rPr>
      </w:pPr>
    </w:p>
    <w:p w14:paraId="69A846CF" w14:textId="3DF8EA5B" w:rsidR="000C0368" w:rsidRDefault="007F297D" w:rsidP="007F297D">
      <w:pPr>
        <w:pStyle w:val="Heading2"/>
      </w:pPr>
      <w:r>
        <w:t xml:space="preserve">Step </w:t>
      </w:r>
      <w:r w:rsidR="008E353C">
        <w:t>9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773857B" w:rsidR="00BE7F8D" w:rsidRDefault="00113C72" w:rsidP="00E21237">
            <w:r>
              <w:rPr>
                <w:noProof/>
              </w:rPr>
              <w:drawing>
                <wp:inline distT="0" distB="0" distL="0" distR="0" wp14:anchorId="05D49B7A" wp14:editId="4D8D9D69">
                  <wp:extent cx="2635198" cy="2170611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5EB6482" w:rsidR="007F297D" w:rsidRDefault="00D85028" w:rsidP="00D85028">
      <w:pPr>
        <w:pStyle w:val="Heading2"/>
      </w:pPr>
      <w:r>
        <w:lastRenderedPageBreak/>
        <w:t xml:space="preserve">Step </w:t>
      </w:r>
      <w:r w:rsidR="008E353C">
        <w:t>10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4CDDD9DD" w:rsidR="00986C7B" w:rsidRDefault="00986C7B" w:rsidP="00986C7B">
      <w:pPr>
        <w:pStyle w:val="Heading2"/>
      </w:pPr>
      <w:r>
        <w:t xml:space="preserve">Step </w:t>
      </w:r>
      <w:r w:rsidR="000C59A7">
        <w:t>1</w:t>
      </w:r>
      <w:r w:rsidR="00923748">
        <w:t>1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44ADAF01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type in the following </w:t>
      </w:r>
      <w:r w:rsidR="00C35402">
        <w:rPr>
          <w:rFonts w:cs="Segoe UI"/>
          <w:b/>
          <w:bCs/>
        </w:rPr>
        <w:t>Code</w:t>
      </w:r>
      <w:r w:rsidR="001868FF">
        <w:rPr>
          <w:rFonts w:cs="Segoe UI"/>
        </w:rPr>
        <w:t xml:space="preserve"> below the end of</w:t>
      </w:r>
      <w:r w:rsidR="001917D9">
        <w:rPr>
          <w:rFonts w:cs="Segoe UI"/>
        </w:rPr>
        <w:t xml:space="preserve"> the </w:t>
      </w:r>
      <w:r w:rsidR="001917D9">
        <w:rPr>
          <w:rFonts w:cs="Segoe UI"/>
          <w:b/>
          <w:bCs/>
        </w:rPr>
        <w:t>Constructor</w:t>
      </w:r>
      <w:r w:rsidR="001917D9">
        <w:rPr>
          <w:rFonts w:cs="Segoe UI"/>
        </w:rPr>
        <w:t xml:space="preserve"> of</w:t>
      </w:r>
      <w:r w:rsidR="001868FF">
        <w:rPr>
          <w:rFonts w:cs="Segoe UI"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28ACCDC" w14:textId="77777777" w:rsidR="008E353C" w:rsidRPr="008E353C" w:rsidRDefault="008E353C" w:rsidP="008E3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53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E353C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8E353C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1E1B9C3" w14:textId="77777777" w:rsidR="008E353C" w:rsidRPr="008E353C" w:rsidRDefault="008E353C" w:rsidP="008E3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BA03D44" w14:textId="77777777" w:rsidR="008E353C" w:rsidRPr="008E353C" w:rsidRDefault="008E353C" w:rsidP="008E3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53C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E353C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_</w:t>
                            </w:r>
                            <w:proofErr w:type="gramStart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Changed</w:t>
                            </w:r>
                            <w:proofErr w:type="spellEnd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8E353C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ChangedEventArgs</w:t>
                            </w:r>
                            <w:proofErr w:type="spellEnd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7D5B38DC" w14:textId="77777777" w:rsidR="008E353C" w:rsidRPr="008E353C" w:rsidRDefault="008E353C" w:rsidP="008E3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A14423" w14:textId="77777777" w:rsidR="008E353C" w:rsidRPr="008E353C" w:rsidRDefault="008E353C" w:rsidP="008E353C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SetBackdrop</w:t>
                            </w:r>
                            <w:proofErr w:type="spellEnd"/>
                            <w:proofErr w:type="gramEnd"/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8E353C">
                              <w:rPr>
                                <w:rFonts w:ascii="Consolas" w:hAnsi="Consolas" w:cs="Cascadia Mono"/>
                                <w:color w:val="0000FF"/>
                              </w:rPr>
                              <w:t>this</w:t>
                            </w:r>
                            <w:r w:rsidRPr="008E353C">
                              <w:rPr>
                                <w:rFonts w:ascii="Consolas" w:hAnsi="Consolas" w:cs="Cascadia Mono"/>
                                <w:color w:val="000000"/>
                              </w:rPr>
                              <w:t>, Options);</w:t>
                            </w:r>
                          </w:p>
                          <w:p w14:paraId="26E3B03F" w14:textId="58BFC210" w:rsidR="00986C7B" w:rsidRPr="008E353C" w:rsidRDefault="008E353C" w:rsidP="008E353C">
                            <w:pPr>
                              <w:pStyle w:val="SourceCode"/>
                              <w:spacing w:after="0"/>
                            </w:pPr>
                            <w:r w:rsidRPr="008E353C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28ACCDC" w14:textId="77777777" w:rsidR="008E353C" w:rsidRPr="008E353C" w:rsidRDefault="008E353C" w:rsidP="008E3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53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E353C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8E353C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1E1B9C3" w14:textId="77777777" w:rsidR="008E353C" w:rsidRPr="008E353C" w:rsidRDefault="008E353C" w:rsidP="008E3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BA03D44" w14:textId="77777777" w:rsidR="008E353C" w:rsidRPr="008E353C" w:rsidRDefault="008E353C" w:rsidP="008E3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53C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E353C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Options_</w:t>
                      </w:r>
                      <w:proofErr w:type="gramStart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SelectionChanged</w:t>
                      </w:r>
                      <w:proofErr w:type="spellEnd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8E353C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SelectionChangedEventArgs</w:t>
                      </w:r>
                      <w:proofErr w:type="spellEnd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7D5B38DC" w14:textId="77777777" w:rsidR="008E353C" w:rsidRPr="008E353C" w:rsidRDefault="008E353C" w:rsidP="008E3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A14423" w14:textId="77777777" w:rsidR="008E353C" w:rsidRPr="008E353C" w:rsidRDefault="008E353C" w:rsidP="008E353C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library.SetBackdrop</w:t>
                      </w:r>
                      <w:proofErr w:type="spellEnd"/>
                      <w:proofErr w:type="gramEnd"/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8E353C">
                        <w:rPr>
                          <w:rFonts w:ascii="Consolas" w:hAnsi="Consolas" w:cs="Cascadia Mono"/>
                          <w:color w:val="0000FF"/>
                        </w:rPr>
                        <w:t>this</w:t>
                      </w:r>
                      <w:r w:rsidRPr="008E353C">
                        <w:rPr>
                          <w:rFonts w:ascii="Consolas" w:hAnsi="Consolas" w:cs="Cascadia Mono"/>
                          <w:color w:val="000000"/>
                        </w:rPr>
                        <w:t>, Options);</w:t>
                      </w:r>
                    </w:p>
                    <w:p w14:paraId="26E3B03F" w14:textId="58BFC210" w:rsidR="00986C7B" w:rsidRPr="008E353C" w:rsidRDefault="008E353C" w:rsidP="008E353C">
                      <w:pPr>
                        <w:pStyle w:val="SourceCode"/>
                        <w:spacing w:after="0"/>
                      </w:pPr>
                      <w:r w:rsidRPr="008E353C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1395BB26" w14:textId="0B58AFFE" w:rsidR="001766ED" w:rsidRPr="008E353C" w:rsidRDefault="00F52850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="008E353C">
        <w:rPr>
          <w:rFonts w:ascii="Consolas" w:hAnsi="Consolas" w:cs="Cascadia Mono"/>
          <w:b/>
          <w:bCs/>
          <w:color w:val="000000"/>
        </w:rPr>
        <w:t>Options</w:t>
      </w:r>
      <w:r w:rsidR="00A61D48" w:rsidRPr="00A61D48">
        <w:rPr>
          <w:rFonts w:ascii="Consolas" w:hAnsi="Consolas" w:cs="Cascadia Mono"/>
          <w:b/>
          <w:bCs/>
          <w:color w:val="000000"/>
        </w:rPr>
        <w:t>_</w:t>
      </w:r>
      <w:r w:rsidR="008E353C">
        <w:rPr>
          <w:rFonts w:ascii="Consolas" w:hAnsi="Consolas" w:cs="Cascadia Mono"/>
          <w:b/>
          <w:bCs/>
          <w:color w:val="000000"/>
        </w:rPr>
        <w:t>SelectionChanged</w:t>
      </w:r>
      <w:proofErr w:type="spellEnd"/>
      <w:r w:rsidR="00A61D48">
        <w:rPr>
          <w:b/>
          <w:bCs/>
        </w:rPr>
        <w:t xml:space="preserve"> </w:t>
      </w:r>
      <w:r w:rsidR="00A61D48">
        <w:rPr>
          <w:rFonts w:cs="Segoe UI"/>
          <w:color w:val="000000"/>
        </w:rPr>
        <w:t xml:space="preserve">will call the </w:t>
      </w:r>
      <w:r w:rsidR="00A61D48">
        <w:rPr>
          <w:rFonts w:cs="Segoe UI"/>
          <w:b/>
          <w:bCs/>
          <w:color w:val="000000"/>
        </w:rPr>
        <w:t>Method</w:t>
      </w:r>
      <w:r w:rsidR="00A61D48">
        <w:rPr>
          <w:rFonts w:cs="Segoe UI"/>
          <w:color w:val="000000"/>
        </w:rPr>
        <w:t xml:space="preserve"> within </w:t>
      </w:r>
      <w:proofErr w:type="spellStart"/>
      <w:r w:rsidR="00A61D48">
        <w:rPr>
          <w:rFonts w:cs="Segoe UI"/>
          <w:i/>
          <w:iCs/>
          <w:color w:val="000000"/>
        </w:rPr>
        <w:t>Library.cs</w:t>
      </w:r>
      <w:proofErr w:type="spellEnd"/>
      <w:r w:rsidR="00A61D48">
        <w:rPr>
          <w:rFonts w:cs="Segoe UI"/>
          <w:color w:val="000000"/>
        </w:rPr>
        <w:t xml:space="preserve"> of </w:t>
      </w:r>
      <w:proofErr w:type="spellStart"/>
      <w:r w:rsidR="00A61D48" w:rsidRPr="00A61D48">
        <w:rPr>
          <w:rFonts w:ascii="Consolas" w:hAnsi="Consolas" w:cs="Segoe UI"/>
          <w:b/>
          <w:bCs/>
          <w:color w:val="000000"/>
        </w:rPr>
        <w:t>Set</w:t>
      </w:r>
      <w:r w:rsidR="008E353C">
        <w:rPr>
          <w:rFonts w:ascii="Consolas" w:hAnsi="Consolas" w:cs="Segoe UI"/>
          <w:b/>
          <w:bCs/>
          <w:color w:val="000000"/>
        </w:rPr>
        <w:t>Backdrop</w:t>
      </w:r>
      <w:proofErr w:type="spellEnd"/>
      <w:r w:rsidR="00A61D48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from an </w:t>
      </w:r>
      <w:r w:rsidR="00443D93" w:rsidRPr="00443D93">
        <w:rPr>
          <w:rFonts w:cs="Segoe UI"/>
          <w:b/>
          <w:bCs/>
          <w:color w:val="000000"/>
        </w:rPr>
        <w:t>Instance</w:t>
      </w:r>
      <w:r w:rsidR="00443D93">
        <w:rPr>
          <w:rFonts w:cs="Segoe UI"/>
          <w:color w:val="000000"/>
        </w:rPr>
        <w:t xml:space="preserve"> of </w:t>
      </w:r>
      <w:r w:rsidR="00443D93" w:rsidRPr="00443D93">
        <w:rPr>
          <w:rFonts w:ascii="Consolas" w:hAnsi="Consolas" w:cs="Segoe UI"/>
          <w:b/>
          <w:bCs/>
          <w:color w:val="000000"/>
        </w:rPr>
        <w:t>Library</w:t>
      </w:r>
      <w:r w:rsidR="00443D93" w:rsidRPr="00443D93">
        <w:rPr>
          <w:rFonts w:cs="Segoe UI"/>
          <w:color w:val="000000"/>
        </w:rPr>
        <w:t xml:space="preserve"> </w:t>
      </w:r>
      <w:r w:rsidR="00443D93">
        <w:rPr>
          <w:rFonts w:cs="Segoe UI"/>
          <w:color w:val="000000"/>
        </w:rPr>
        <w:t xml:space="preserve">called </w:t>
      </w:r>
      <w:r w:rsidR="00443D93" w:rsidRPr="00443D93">
        <w:rPr>
          <w:rFonts w:ascii="Consolas" w:hAnsi="Consolas" w:cs="Segoe UI"/>
          <w:b/>
          <w:bCs/>
          <w:color w:val="000000"/>
        </w:rPr>
        <w:t>_library</w:t>
      </w:r>
      <w:r w:rsidR="00443D93">
        <w:rPr>
          <w:rFonts w:cs="Segoe UI"/>
          <w:color w:val="000000"/>
        </w:rPr>
        <w:t xml:space="preserve"> created with </w:t>
      </w:r>
      <w:proofErr w:type="gramStart"/>
      <w:r w:rsidR="00443D93" w:rsidRPr="00443D93">
        <w:rPr>
          <w:rFonts w:ascii="Consolas" w:hAnsi="Consolas" w:cs="Segoe UI"/>
          <w:b/>
          <w:bCs/>
          <w:color w:val="000000"/>
        </w:rPr>
        <w:t>new(</w:t>
      </w:r>
      <w:proofErr w:type="gramEnd"/>
      <w:r w:rsidR="00443D93" w:rsidRPr="00443D93">
        <w:rPr>
          <w:rFonts w:ascii="Consolas" w:hAnsi="Consolas" w:cs="Segoe UI"/>
          <w:b/>
          <w:bCs/>
          <w:color w:val="000000"/>
        </w:rPr>
        <w:t>)</w:t>
      </w:r>
      <w:r w:rsidR="0049292A">
        <w:rPr>
          <w:rFonts w:cs="Segoe UI"/>
          <w:color w:val="000000"/>
        </w:rPr>
        <w:t xml:space="preserve"> </w:t>
      </w:r>
      <w:r w:rsidR="008E353C">
        <w:rPr>
          <w:rFonts w:cs="Segoe UI"/>
          <w:color w:val="000000"/>
        </w:rPr>
        <w:t xml:space="preserve">and will also pass in the current </w:t>
      </w:r>
      <w:r w:rsidR="008E353C" w:rsidRPr="008E353C">
        <w:rPr>
          <w:rFonts w:ascii="Consolas" w:hAnsi="Consolas" w:cs="Segoe UI"/>
          <w:b/>
          <w:bCs/>
          <w:color w:val="000000"/>
        </w:rPr>
        <w:t>Window</w:t>
      </w:r>
      <w:r w:rsidR="008E353C">
        <w:rPr>
          <w:rFonts w:cs="Segoe UI"/>
          <w:color w:val="000000"/>
        </w:rPr>
        <w:t xml:space="preserve"> with the </w:t>
      </w:r>
      <w:r w:rsidR="008E353C">
        <w:rPr>
          <w:rFonts w:cs="Segoe UI"/>
          <w:b/>
          <w:bCs/>
          <w:color w:val="000000"/>
        </w:rPr>
        <w:t>Keyword</w:t>
      </w:r>
      <w:r w:rsidR="008E353C">
        <w:rPr>
          <w:rFonts w:cs="Segoe UI"/>
          <w:color w:val="000000"/>
        </w:rPr>
        <w:t xml:space="preserve"> of </w:t>
      </w:r>
      <w:r w:rsidR="008E353C" w:rsidRPr="008E353C">
        <w:rPr>
          <w:rFonts w:ascii="Consolas" w:hAnsi="Consolas" w:cs="Segoe UI"/>
          <w:b/>
          <w:bCs/>
          <w:color w:val="000000"/>
        </w:rPr>
        <w:t>this</w:t>
      </w:r>
      <w:r w:rsidR="008E353C">
        <w:rPr>
          <w:rFonts w:cs="Segoe UI"/>
          <w:color w:val="000000"/>
        </w:rPr>
        <w:t xml:space="preserve"> which will pass in the current </w:t>
      </w:r>
      <w:r w:rsidR="008E353C">
        <w:rPr>
          <w:rFonts w:cs="Segoe UI"/>
          <w:b/>
          <w:bCs/>
          <w:color w:val="000000"/>
        </w:rPr>
        <w:t>Instance</w:t>
      </w:r>
      <w:r w:rsidR="008E353C">
        <w:rPr>
          <w:rFonts w:cs="Segoe UI"/>
          <w:color w:val="000000"/>
        </w:rPr>
        <w:t xml:space="preserve"> of the </w:t>
      </w:r>
      <w:r w:rsidR="008E353C" w:rsidRPr="008E353C">
        <w:rPr>
          <w:rFonts w:ascii="Consolas" w:hAnsi="Consolas" w:cs="Segoe UI"/>
          <w:b/>
          <w:bCs/>
          <w:color w:val="000000"/>
        </w:rPr>
        <w:t>Window</w:t>
      </w:r>
      <w:r w:rsidR="008E353C">
        <w:rPr>
          <w:rFonts w:cs="Segoe UI"/>
          <w:color w:val="000000"/>
        </w:rPr>
        <w:t>.</w:t>
      </w: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5A0FBE3E" w:rsidR="00FB4525" w:rsidRDefault="00FB4525" w:rsidP="00FB4525">
      <w:pPr>
        <w:pStyle w:val="Heading2"/>
      </w:pPr>
      <w:r>
        <w:lastRenderedPageBreak/>
        <w:t xml:space="preserve">Step </w:t>
      </w:r>
      <w:r w:rsidR="00686F78">
        <w:t>1</w:t>
      </w:r>
      <w:r w:rsidR="00923748">
        <w:t>2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8892691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70E53" w:rsidRPr="00170E53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147206">
              <w:rPr>
                <w:b/>
                <w:bCs/>
                <w:lang w:val="en-US"/>
              </w:rPr>
              <w:t>SystemBackdrops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70E53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50DE8BDD" w:rsidR="00CE7E10" w:rsidRDefault="00147206" w:rsidP="00E21237">
            <w:r>
              <w:rPr>
                <w:noProof/>
              </w:rPr>
              <w:drawing>
                <wp:inline distT="0" distB="0" distL="0" distR="0" wp14:anchorId="04A86B4A" wp14:editId="12868386">
                  <wp:extent cx="1771200" cy="226800"/>
                  <wp:effectExtent l="0" t="0" r="635" b="190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12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532B82F0" w:rsidR="00FB4525" w:rsidRDefault="0018208F" w:rsidP="0018208F">
      <w:pPr>
        <w:pStyle w:val="Heading2"/>
      </w:pPr>
      <w:r>
        <w:t xml:space="preserve">Step </w:t>
      </w:r>
      <w:r w:rsidR="00686F78">
        <w:t>1</w:t>
      </w:r>
      <w:r w:rsidR="00923748">
        <w:t>3</w:t>
      </w:r>
    </w:p>
    <w:p w14:paraId="47175F12" w14:textId="2714FAF5" w:rsidR="00B554B4" w:rsidRDefault="00B554B4" w:rsidP="00B554B4"/>
    <w:p w14:paraId="6AEC53DB" w14:textId="572C5F46" w:rsidR="009900BD" w:rsidRPr="00416006" w:rsidRDefault="000E32CF" w:rsidP="00B554B4">
      <w:pPr>
        <w:rPr>
          <w:rFonts w:cs="Segoe UI"/>
        </w:rPr>
      </w:pPr>
      <w:r>
        <w:t xml:space="preserve">Once running you should </w:t>
      </w:r>
      <w:r w:rsidR="00147206">
        <w:t xml:space="preserve">a </w:t>
      </w:r>
      <w:proofErr w:type="spellStart"/>
      <w:r w:rsidR="00147206">
        <w:rPr>
          <w:rFonts w:ascii="Consolas" w:hAnsi="Consolas" w:cs="Segoe UI"/>
          <w:b/>
          <w:bCs/>
        </w:rPr>
        <w:t>Combobox</w:t>
      </w:r>
      <w:proofErr w:type="spellEnd"/>
      <w:r w:rsidR="00975FA1">
        <w:rPr>
          <w:rFonts w:cs="Segoe UI"/>
        </w:rPr>
        <w:t xml:space="preserve"> with</w:t>
      </w:r>
      <w:r w:rsidR="000D0CA1">
        <w:rPr>
          <w:rFonts w:cs="Segoe UI"/>
        </w:rPr>
        <w:t xml:space="preserve"> </w:t>
      </w:r>
      <w:r w:rsidR="00147206" w:rsidRPr="00147206">
        <w:rPr>
          <w:rFonts w:cs="Segoe UI"/>
          <w:b/>
          <w:bCs/>
        </w:rPr>
        <w:t>System Backdrop</w:t>
      </w:r>
      <w:r w:rsidR="00147206">
        <w:rPr>
          <w:rFonts w:cs="Segoe UI"/>
        </w:rPr>
        <w:t xml:space="preserve"> options and </w:t>
      </w:r>
      <w:r w:rsidR="00147206">
        <w:t xml:space="preserve">some </w:t>
      </w:r>
      <w:r w:rsidR="00147206">
        <w:rPr>
          <w:rFonts w:ascii="Consolas" w:hAnsi="Consolas"/>
          <w:b/>
          <w:bCs/>
        </w:rPr>
        <w:t>Rectangle</w:t>
      </w:r>
      <w:r w:rsidR="00147206">
        <w:rPr>
          <w:rFonts w:cs="Segoe UI"/>
        </w:rPr>
        <w:t xml:space="preserve"> </w:t>
      </w:r>
      <w:r w:rsidR="00611B98">
        <w:rPr>
          <w:rFonts w:cs="Segoe UI"/>
        </w:rPr>
        <w:t>e</w:t>
      </w:r>
      <w:r w:rsidR="00147206">
        <w:rPr>
          <w:rFonts w:cs="Segoe UI"/>
        </w:rPr>
        <w:t>lements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6F06D4A">
            <wp:extent cx="6645343" cy="3571871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3" cy="3571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91FFAC3" w14:textId="77777777" w:rsidR="00867B3A" w:rsidRDefault="00867B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4E1C7504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</w:t>
      </w:r>
      <w:r w:rsidR="00DD3C49">
        <w:t>4</w:t>
      </w:r>
    </w:p>
    <w:p w14:paraId="25CF0716" w14:textId="124F9C3B" w:rsidR="00E86403" w:rsidRDefault="00E86403" w:rsidP="00E86403"/>
    <w:p w14:paraId="7EA28FF5" w14:textId="45FB39C9" w:rsidR="00D9506C" w:rsidRPr="00DD3C49" w:rsidRDefault="003224C8" w:rsidP="00D9506C">
      <w:pPr>
        <w:rPr>
          <w:rFonts w:cs="Segoe UI"/>
        </w:rPr>
      </w:pPr>
      <w:r>
        <w:rPr>
          <w:rFonts w:cs="Segoe UI"/>
        </w:rPr>
        <w:t>You can</w:t>
      </w:r>
      <w:r w:rsidR="006E118D">
        <w:rPr>
          <w:rFonts w:cs="Segoe UI"/>
        </w:rPr>
        <w:t xml:space="preserve"> select</w:t>
      </w:r>
      <w:r>
        <w:rPr>
          <w:rFonts w:cs="Segoe UI"/>
        </w:rPr>
        <w:t xml:space="preserve"> </w:t>
      </w:r>
      <w:r w:rsidR="00DD3C49">
        <w:rPr>
          <w:rFonts w:cs="Segoe UI"/>
        </w:rPr>
        <w:t xml:space="preserve">one of the options of </w:t>
      </w:r>
      <w:r w:rsidR="00DD3C49" w:rsidRPr="00DD3C49">
        <w:rPr>
          <w:rFonts w:cs="Segoe UI"/>
          <w:i/>
          <w:iCs/>
        </w:rPr>
        <w:t>Acrylic</w:t>
      </w:r>
      <w:r w:rsidR="00DD3C49">
        <w:rPr>
          <w:rFonts w:cs="Segoe UI"/>
        </w:rPr>
        <w:t xml:space="preserve"> or </w:t>
      </w:r>
      <w:r w:rsidR="00DD3C49" w:rsidRPr="00DD3C49">
        <w:rPr>
          <w:rFonts w:cs="Segoe UI"/>
          <w:i/>
          <w:iCs/>
        </w:rPr>
        <w:t>Mica</w:t>
      </w:r>
      <w:r w:rsidR="00DD3C49">
        <w:rPr>
          <w:rFonts w:cs="Segoe UI"/>
        </w:rPr>
        <w:t xml:space="preserve"> to see the</w:t>
      </w:r>
      <w:r w:rsidR="00E8569C">
        <w:rPr>
          <w:rFonts w:cs="Segoe UI"/>
        </w:rPr>
        <w:t xml:space="preserve"> </w:t>
      </w:r>
      <w:r w:rsidR="00DD3C49" w:rsidRPr="00DD3C49">
        <w:rPr>
          <w:rFonts w:cs="Segoe UI"/>
          <w:b/>
          <w:bCs/>
        </w:rPr>
        <w:t>System</w:t>
      </w:r>
      <w:r w:rsidR="00E8569C" w:rsidRPr="00E8569C">
        <w:rPr>
          <w:rFonts w:cs="Segoe UI"/>
          <w:b/>
          <w:bCs/>
        </w:rPr>
        <w:t xml:space="preserve"> </w:t>
      </w:r>
      <w:r w:rsidR="00DD3C49">
        <w:rPr>
          <w:rFonts w:cs="Segoe UI"/>
          <w:b/>
          <w:bCs/>
        </w:rPr>
        <w:t>Backdrop</w:t>
      </w:r>
      <w:r w:rsidR="00DD3C49">
        <w:rPr>
          <w:rFonts w:cs="Segoe UI"/>
        </w:rPr>
        <w:t xml:space="preserve"> applied to the </w:t>
      </w:r>
      <w:r w:rsidR="00DD3C49" w:rsidRPr="00DD3C49">
        <w:rPr>
          <w:rFonts w:ascii="Consolas" w:hAnsi="Consolas" w:cs="Segoe UI"/>
          <w:b/>
          <w:bCs/>
        </w:rPr>
        <w:t>Window</w:t>
      </w:r>
      <w:r w:rsidR="00DD3C49">
        <w:rPr>
          <w:rFonts w:cs="Segoe UI"/>
        </w:rPr>
        <w:t xml:space="preserve"> or you can select </w:t>
      </w:r>
      <w:r w:rsidR="00DD3C49">
        <w:rPr>
          <w:rFonts w:cs="Segoe UI"/>
          <w:i/>
          <w:iCs/>
        </w:rPr>
        <w:t>None</w:t>
      </w:r>
      <w:r w:rsidR="00DD3C49">
        <w:rPr>
          <w:rFonts w:cs="Segoe UI"/>
        </w:rPr>
        <w:t xml:space="preserve"> to clear the </w:t>
      </w:r>
      <w:r w:rsidR="00DD3C49">
        <w:rPr>
          <w:rFonts w:cs="Segoe UI"/>
          <w:b/>
          <w:bCs/>
        </w:rPr>
        <w:t>System Backdrop</w:t>
      </w:r>
      <w:r w:rsidR="00DD3C49">
        <w:rPr>
          <w:rFonts w:cs="Segoe UI"/>
        </w:rPr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381D00C8">
            <wp:extent cx="6645908" cy="3572175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08" cy="35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0E196631" w:rsidR="00986C7B" w:rsidRDefault="00F15B60" w:rsidP="00F15B60">
      <w:pPr>
        <w:pStyle w:val="Heading2"/>
      </w:pPr>
      <w:r>
        <w:t xml:space="preserve">Step </w:t>
      </w:r>
      <w:r w:rsidR="0085161E">
        <w:t>1</w:t>
      </w:r>
      <w:r w:rsidR="00DD3C49">
        <w:t>5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15EB6B8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70E53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170E53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D43BE" w14:textId="77777777" w:rsidR="00A51AF8" w:rsidRDefault="00A51AF8" w:rsidP="00071E16">
      <w:pPr>
        <w:spacing w:line="240" w:lineRule="auto"/>
      </w:pPr>
      <w:r>
        <w:separator/>
      </w:r>
    </w:p>
  </w:endnote>
  <w:endnote w:type="continuationSeparator" w:id="0">
    <w:p w14:paraId="2483BC97" w14:textId="77777777" w:rsidR="00A51AF8" w:rsidRDefault="00A51AF8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03315" w14:textId="77777777" w:rsidR="00A51AF8" w:rsidRDefault="00A51AF8" w:rsidP="00071E16">
      <w:pPr>
        <w:spacing w:line="240" w:lineRule="auto"/>
      </w:pPr>
      <w:r>
        <w:separator/>
      </w:r>
    </w:p>
  </w:footnote>
  <w:footnote w:type="continuationSeparator" w:id="0">
    <w:p w14:paraId="2C342345" w14:textId="77777777" w:rsidR="00A51AF8" w:rsidRDefault="00A51AF8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217EE"/>
    <w:rsid w:val="00021B97"/>
    <w:rsid w:val="00021E37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ED1"/>
    <w:rsid w:val="00045B40"/>
    <w:rsid w:val="000462EC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2E20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17B1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E53"/>
    <w:rsid w:val="00170FF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63A3"/>
    <w:rsid w:val="001B4C2E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FE6"/>
    <w:rsid w:val="001D11A2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3308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3E1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44BC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5532"/>
    <w:rsid w:val="003364DF"/>
    <w:rsid w:val="0033765C"/>
    <w:rsid w:val="0034112B"/>
    <w:rsid w:val="00341E2E"/>
    <w:rsid w:val="003445DD"/>
    <w:rsid w:val="00345AE5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5AC7"/>
    <w:rsid w:val="00487416"/>
    <w:rsid w:val="00487A6E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10A5"/>
    <w:rsid w:val="005118C5"/>
    <w:rsid w:val="005120C5"/>
    <w:rsid w:val="00512102"/>
    <w:rsid w:val="00512366"/>
    <w:rsid w:val="00513391"/>
    <w:rsid w:val="00513F3C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56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320B"/>
    <w:rsid w:val="005B3984"/>
    <w:rsid w:val="005B3FCF"/>
    <w:rsid w:val="005B61ED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1B98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86F78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1011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557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83083"/>
    <w:rsid w:val="00790B78"/>
    <w:rsid w:val="00791A4C"/>
    <w:rsid w:val="00791C95"/>
    <w:rsid w:val="00792240"/>
    <w:rsid w:val="0079241A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136A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E7BD2"/>
    <w:rsid w:val="007F0708"/>
    <w:rsid w:val="007F2411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06D8"/>
    <w:rsid w:val="008916BF"/>
    <w:rsid w:val="00894099"/>
    <w:rsid w:val="00894306"/>
    <w:rsid w:val="0089648D"/>
    <w:rsid w:val="008967A6"/>
    <w:rsid w:val="00897BC7"/>
    <w:rsid w:val="008A0DC3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0BA6"/>
    <w:rsid w:val="00911805"/>
    <w:rsid w:val="00914115"/>
    <w:rsid w:val="00914B7C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772"/>
    <w:rsid w:val="00960A9E"/>
    <w:rsid w:val="009616F6"/>
    <w:rsid w:val="0096311A"/>
    <w:rsid w:val="0096378E"/>
    <w:rsid w:val="00963A93"/>
    <w:rsid w:val="0096425D"/>
    <w:rsid w:val="009661B6"/>
    <w:rsid w:val="00970465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7009"/>
    <w:rsid w:val="009D768F"/>
    <w:rsid w:val="009E33E4"/>
    <w:rsid w:val="009E46FE"/>
    <w:rsid w:val="009F04E5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AF8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05FE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A53C7"/>
    <w:rsid w:val="00AB1424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63D8"/>
    <w:rsid w:val="00AC7AEF"/>
    <w:rsid w:val="00AD327E"/>
    <w:rsid w:val="00AD389A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73C2"/>
    <w:rsid w:val="00C1084C"/>
    <w:rsid w:val="00C1186C"/>
    <w:rsid w:val="00C11B37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246"/>
    <w:rsid w:val="00C302A2"/>
    <w:rsid w:val="00C31837"/>
    <w:rsid w:val="00C322AB"/>
    <w:rsid w:val="00C34CB5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70F"/>
    <w:rsid w:val="00CD7C11"/>
    <w:rsid w:val="00CE2722"/>
    <w:rsid w:val="00CE2A20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42BD"/>
    <w:rsid w:val="00D47544"/>
    <w:rsid w:val="00D47CB3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1611A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4974"/>
    <w:rsid w:val="00EA64F7"/>
    <w:rsid w:val="00EC1AD5"/>
    <w:rsid w:val="00EC31C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4E20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0440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28E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8:00Z</dcterms:created>
  <dcterms:modified xsi:type="dcterms:W3CDTF">2023-01-09T14:38:00Z</dcterms:modified>
</cp:coreProperties>
</file>